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4498" w14:textId="7C3D6B1B" w:rsidR="00D61A3A" w:rsidRDefault="00D61A3A" w:rsidP="00D61A3A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Production Operations, General CIP 01.0301</w:t>
      </w:r>
    </w:p>
    <w:p w14:paraId="30A36AD2" w14:textId="77777777" w:rsidR="00271FFA" w:rsidRDefault="00271FFA" w:rsidP="00271FFA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1"/>
      <w:tr w:rsidR="001A0696" w:rsidRPr="00E60D07" w14:paraId="594B24A7" w14:textId="77777777" w:rsidTr="001A069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1EDBAE7" w:rsidR="001A0696" w:rsidRPr="00EA581C" w:rsidRDefault="001A0696" w:rsidP="001A0696">
            <w:pPr>
              <w:rPr>
                <w:rFonts w:eastAsia="Times New Roman" w:cs="Arial"/>
              </w:rPr>
            </w:pPr>
            <w:r w:rsidRPr="00366FD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3197C9" w:rsidR="001A0696" w:rsidRPr="00EA581C" w:rsidRDefault="001A0696" w:rsidP="001A0696">
            <w:pPr>
              <w:rPr>
                <w:rFonts w:eastAsia="Times New Roman" w:cs="Arial"/>
              </w:rPr>
            </w:pPr>
            <w:r w:rsidRPr="00366FD0">
              <w:t>Develop short</w:t>
            </w:r>
            <w:r w:rsidR="00A3531D">
              <w:t>-</w:t>
            </w:r>
            <w:r w:rsidRPr="00366FD0">
              <w:t>, mid</w:t>
            </w:r>
            <w:r w:rsidR="00A3531D">
              <w:t>-</w:t>
            </w:r>
            <w:r w:rsidRPr="00366FD0">
              <w:t xml:space="preserve"> and long-term project pla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0BA9A9AD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4C47165" w14:textId="44019679" w:rsidR="001A0696" w:rsidRPr="007471BF" w:rsidRDefault="001A0696" w:rsidP="001A0696">
            <w:r w:rsidRPr="00366FD0">
              <w:t>102</w:t>
            </w:r>
          </w:p>
        </w:tc>
        <w:tc>
          <w:tcPr>
            <w:tcW w:w="7650" w:type="dxa"/>
            <w:vAlign w:val="center"/>
          </w:tcPr>
          <w:p w14:paraId="0F3F14C6" w14:textId="0BF66BA3" w:rsidR="001A0696" w:rsidRPr="004D4EFE" w:rsidRDefault="001A0696" w:rsidP="001A0696">
            <w:r w:rsidRPr="00366FD0">
              <w:t>Develop a Supervised Agricultural Experience (SAE) based upon individual interests/career goals.</w:t>
            </w:r>
          </w:p>
        </w:tc>
        <w:tc>
          <w:tcPr>
            <w:tcW w:w="1620" w:type="dxa"/>
            <w:vAlign w:val="center"/>
          </w:tcPr>
          <w:p w14:paraId="020CA4A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167C4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1A6E3B5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6536EEA" w14:textId="078C113A" w:rsidR="001A0696" w:rsidRPr="007471BF" w:rsidRDefault="001A0696" w:rsidP="001A0696">
            <w:r w:rsidRPr="00366FD0">
              <w:t>103</w:t>
            </w:r>
          </w:p>
        </w:tc>
        <w:tc>
          <w:tcPr>
            <w:tcW w:w="7650" w:type="dxa"/>
            <w:vAlign w:val="center"/>
          </w:tcPr>
          <w:p w14:paraId="39D2C7AC" w14:textId="237D9CB6" w:rsidR="001A0696" w:rsidRPr="004D4EFE" w:rsidRDefault="001A0696" w:rsidP="001A0696">
            <w:r w:rsidRPr="00366FD0">
              <w:t>Maintain records to build financial literacy.</w:t>
            </w:r>
          </w:p>
        </w:tc>
        <w:tc>
          <w:tcPr>
            <w:tcW w:w="1620" w:type="dxa"/>
            <w:vAlign w:val="center"/>
          </w:tcPr>
          <w:p w14:paraId="6642E1F5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E350FE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96EDAB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1E4A8D4" w14:textId="24F1C643" w:rsidR="001A0696" w:rsidRPr="007471BF" w:rsidRDefault="001A0696" w:rsidP="001A0696">
            <w:r w:rsidRPr="00366FD0">
              <w:t>104</w:t>
            </w:r>
          </w:p>
        </w:tc>
        <w:tc>
          <w:tcPr>
            <w:tcW w:w="7650" w:type="dxa"/>
            <w:vAlign w:val="center"/>
          </w:tcPr>
          <w:p w14:paraId="2C2D96E5" w14:textId="6A4FD181" w:rsidR="001A0696" w:rsidRPr="004D4EFE" w:rsidRDefault="001A0696" w:rsidP="001A0696">
            <w:r w:rsidRPr="00366FD0">
              <w:t>Analyze records to determine strengths and areas for improvement.</w:t>
            </w:r>
          </w:p>
        </w:tc>
        <w:tc>
          <w:tcPr>
            <w:tcW w:w="1620" w:type="dxa"/>
            <w:vAlign w:val="center"/>
          </w:tcPr>
          <w:p w14:paraId="6C02ACC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DAB231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398DC8A" w:rsidR="00E60D07" w:rsidRDefault="00E60D07" w:rsidP="00E60D07">
      <w:pPr>
        <w:pStyle w:val="Heading2"/>
      </w:pPr>
      <w:r>
        <w:t xml:space="preserve">200 </w:t>
      </w:r>
      <w:r w:rsidR="001A0696">
        <w:t>Agribusiness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6314B5" w:rsidRPr="00E60D07" w14:paraId="67D3CCF8" w14:textId="77777777" w:rsidTr="009B6E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A3EF567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FFD1D4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 xml:space="preserve">Differentiate </w:t>
            </w:r>
            <w:r w:rsidRPr="006314B5">
              <w:rPr>
                <w:rFonts w:cs="Arial"/>
              </w:rPr>
              <w:t xml:space="preserve">between </w:t>
            </w:r>
            <w:r w:rsidRPr="006314B5">
              <w:rPr>
                <w:rFonts w:cs="Arial"/>
                <w:color w:val="000000"/>
              </w:rPr>
              <w:t>types of agricultural business</w:t>
            </w:r>
            <w:r w:rsidRPr="006314B5">
              <w:rPr>
                <w:rFonts w:cs="Arial"/>
                <w:strike/>
                <w:color w:val="000000"/>
              </w:rPr>
              <w:t>es</w:t>
            </w:r>
            <w:r w:rsidRPr="006314B5">
              <w:rPr>
                <w:rFonts w:cs="Arial"/>
                <w:color w:val="000000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76B27CCC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B513863" w14:textId="42CE571C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2</w:t>
            </w:r>
          </w:p>
        </w:tc>
        <w:tc>
          <w:tcPr>
            <w:tcW w:w="7650" w:type="dxa"/>
            <w:vAlign w:val="center"/>
          </w:tcPr>
          <w:p w14:paraId="55ED1763" w14:textId="23D9927C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 xml:space="preserve">Describe the meaning, </w:t>
            </w:r>
            <w:proofErr w:type="gramStart"/>
            <w:r w:rsidRPr="006314B5">
              <w:rPr>
                <w:rFonts w:cs="Arial"/>
                <w:color w:val="000000"/>
              </w:rPr>
              <w:t>importance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economic impact of entrepreneurship.</w:t>
            </w:r>
          </w:p>
        </w:tc>
        <w:tc>
          <w:tcPr>
            <w:tcW w:w="1620" w:type="dxa"/>
            <w:vAlign w:val="center"/>
          </w:tcPr>
          <w:p w14:paraId="03A7209D" w14:textId="733F4C14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5C2E134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E178321" w14:textId="02808F8C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3</w:t>
            </w:r>
          </w:p>
        </w:tc>
        <w:tc>
          <w:tcPr>
            <w:tcW w:w="7650" w:type="dxa"/>
            <w:vAlign w:val="center"/>
          </w:tcPr>
          <w:p w14:paraId="170E6E85" w14:textId="53355D87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Compare supply and demand principles in agricultural business.</w:t>
            </w:r>
          </w:p>
        </w:tc>
        <w:tc>
          <w:tcPr>
            <w:tcW w:w="1620" w:type="dxa"/>
            <w:vAlign w:val="center"/>
          </w:tcPr>
          <w:p w14:paraId="1FB29C97" w14:textId="71148552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14177C0F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B22CAE6" w14:textId="42FFD5EA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4</w:t>
            </w:r>
          </w:p>
        </w:tc>
        <w:tc>
          <w:tcPr>
            <w:tcW w:w="7650" w:type="dxa"/>
            <w:vAlign w:val="center"/>
          </w:tcPr>
          <w:p w14:paraId="70CEB03E" w14:textId="7B6C87C6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Identify the components of a business plan: mission, vision, SMART goals, SWOT analysis, risk assessment.</w:t>
            </w:r>
          </w:p>
        </w:tc>
        <w:tc>
          <w:tcPr>
            <w:tcW w:w="1620" w:type="dxa"/>
            <w:vAlign w:val="center"/>
          </w:tcPr>
          <w:p w14:paraId="444C40CC" w14:textId="0841627E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19EAC923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1461B6F" w14:textId="40416653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5</w:t>
            </w:r>
          </w:p>
        </w:tc>
        <w:tc>
          <w:tcPr>
            <w:tcW w:w="7650" w:type="dxa"/>
            <w:vAlign w:val="center"/>
          </w:tcPr>
          <w:p w14:paraId="59975919" w14:textId="0CD0C992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Differentiate between assets and liabilities.</w:t>
            </w:r>
          </w:p>
        </w:tc>
        <w:tc>
          <w:tcPr>
            <w:tcW w:w="1620" w:type="dxa"/>
            <w:vAlign w:val="center"/>
          </w:tcPr>
          <w:p w14:paraId="1E4203E1" w14:textId="2880E572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647B4C6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8B5703C" w14:textId="7F88AB9D" w:rsidR="006314B5" w:rsidRPr="00E60D07" w:rsidRDefault="006314B5" w:rsidP="006314B5">
            <w:pPr>
              <w:rPr>
                <w:rFonts w:eastAsia="Times New Roman" w:cs="Arial"/>
              </w:rPr>
            </w:pPr>
            <w:r w:rsidRPr="00716415">
              <w:t>206</w:t>
            </w:r>
          </w:p>
        </w:tc>
        <w:tc>
          <w:tcPr>
            <w:tcW w:w="7650" w:type="dxa"/>
            <w:vAlign w:val="center"/>
          </w:tcPr>
          <w:p w14:paraId="439F889C" w14:textId="46A46FFA" w:rsidR="006314B5" w:rsidRPr="006314B5" w:rsidRDefault="006314B5" w:rsidP="006314B5">
            <w:pPr>
              <w:rPr>
                <w:rFonts w:eastAsia="Times New Roman" w:cs="Arial"/>
              </w:rPr>
            </w:pPr>
            <w:r w:rsidRPr="006314B5">
              <w:rPr>
                <w:rFonts w:cs="Arial"/>
                <w:color w:val="000000"/>
              </w:rPr>
              <w:t>Assess financial records associated with production and profit (cash flow, budget, net worth).</w:t>
            </w:r>
          </w:p>
        </w:tc>
        <w:tc>
          <w:tcPr>
            <w:tcW w:w="1620" w:type="dxa"/>
            <w:vAlign w:val="center"/>
          </w:tcPr>
          <w:p w14:paraId="5A48A834" w14:textId="170A093F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4B5" w:rsidRPr="00E60D07" w14:paraId="0FE29F6D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54411957" w14:textId="74F9CDB4" w:rsidR="006314B5" w:rsidRPr="00B66156" w:rsidRDefault="006314B5" w:rsidP="006314B5">
            <w:r w:rsidRPr="00716415">
              <w:t>207</w:t>
            </w:r>
          </w:p>
        </w:tc>
        <w:tc>
          <w:tcPr>
            <w:tcW w:w="7650" w:type="dxa"/>
            <w:vAlign w:val="center"/>
          </w:tcPr>
          <w:p w14:paraId="607610A5" w14:textId="1FA69B3C" w:rsidR="006314B5" w:rsidRPr="006314B5" w:rsidRDefault="006314B5" w:rsidP="006314B5">
            <w:r w:rsidRPr="006314B5">
              <w:rPr>
                <w:rFonts w:cs="Arial"/>
                <w:color w:val="000000"/>
              </w:rPr>
              <w:t xml:space="preserve">Identify the purpose, </w:t>
            </w:r>
            <w:proofErr w:type="gramStart"/>
            <w:r w:rsidRPr="006314B5">
              <w:rPr>
                <w:rFonts w:cs="Arial"/>
                <w:color w:val="000000"/>
              </w:rPr>
              <w:t>components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developmental processes of marketing plans.</w:t>
            </w:r>
          </w:p>
        </w:tc>
        <w:tc>
          <w:tcPr>
            <w:tcW w:w="1620" w:type="dxa"/>
            <w:vAlign w:val="center"/>
          </w:tcPr>
          <w:p w14:paraId="2C6982F4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  <w:tr w:rsidR="006314B5" w:rsidRPr="00E60D07" w14:paraId="1FFDBB3E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9D914D2" w14:textId="1D9E940A" w:rsidR="006314B5" w:rsidRPr="00B66156" w:rsidRDefault="006314B5" w:rsidP="006314B5">
            <w:r w:rsidRPr="00716415">
              <w:t>208</w:t>
            </w:r>
          </w:p>
        </w:tc>
        <w:tc>
          <w:tcPr>
            <w:tcW w:w="7650" w:type="dxa"/>
            <w:vAlign w:val="center"/>
          </w:tcPr>
          <w:p w14:paraId="4800B11A" w14:textId="2E87F509" w:rsidR="006314B5" w:rsidRPr="006314B5" w:rsidRDefault="006314B5" w:rsidP="006314B5">
            <w:r w:rsidRPr="006314B5">
              <w:rPr>
                <w:rFonts w:cs="Arial"/>
                <w:color w:val="000000"/>
              </w:rPr>
              <w:t>Evaluate potential sources for credit.</w:t>
            </w:r>
          </w:p>
        </w:tc>
        <w:tc>
          <w:tcPr>
            <w:tcW w:w="1620" w:type="dxa"/>
            <w:vAlign w:val="center"/>
          </w:tcPr>
          <w:p w14:paraId="5D97131A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  <w:tr w:rsidR="006314B5" w:rsidRPr="00E60D07" w14:paraId="6EF933C6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28312E66" w14:textId="4D9447B2" w:rsidR="006314B5" w:rsidRPr="00B66156" w:rsidRDefault="006314B5" w:rsidP="006314B5">
            <w:r w:rsidRPr="00716415">
              <w:t>209</w:t>
            </w:r>
          </w:p>
        </w:tc>
        <w:tc>
          <w:tcPr>
            <w:tcW w:w="7650" w:type="dxa"/>
            <w:vAlign w:val="center"/>
          </w:tcPr>
          <w:p w14:paraId="01CDC5F1" w14:textId="3D049803" w:rsidR="006314B5" w:rsidRPr="006314B5" w:rsidRDefault="006314B5" w:rsidP="006314B5">
            <w:r w:rsidRPr="006314B5">
              <w:rPr>
                <w:rFonts w:cs="Arial"/>
                <w:color w:val="000000"/>
              </w:rPr>
              <w:t xml:space="preserve">Identify the economic impact of Pennsylvania agricultural commodities, </w:t>
            </w:r>
            <w:proofErr w:type="gramStart"/>
            <w:r w:rsidRPr="006314B5">
              <w:rPr>
                <w:rFonts w:cs="Arial"/>
                <w:color w:val="000000"/>
              </w:rPr>
              <w:t>products</w:t>
            </w:r>
            <w:proofErr w:type="gramEnd"/>
            <w:r w:rsidRPr="006314B5">
              <w:rPr>
                <w:rFonts w:cs="Arial"/>
                <w:color w:val="000000"/>
              </w:rPr>
              <w:t xml:space="preserve"> and services, both domestic and international.</w:t>
            </w:r>
          </w:p>
        </w:tc>
        <w:tc>
          <w:tcPr>
            <w:tcW w:w="1620" w:type="dxa"/>
            <w:vAlign w:val="center"/>
          </w:tcPr>
          <w:p w14:paraId="4E2F5B95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6314B5" w:rsidRPr="00E60D07" w:rsidRDefault="006314B5" w:rsidP="006314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9602567" w14:textId="0CA5D89D" w:rsidR="00CB0767" w:rsidRDefault="00CB0767">
      <w:pPr>
        <w:rPr>
          <w:rFonts w:eastAsiaTheme="majorEastAsia" w:cs="Arial"/>
          <w:b/>
          <w:bCs/>
          <w:sz w:val="26"/>
          <w:szCs w:val="26"/>
        </w:rPr>
      </w:pPr>
    </w:p>
    <w:p w14:paraId="7B6E002B" w14:textId="5C350726" w:rsidR="00E60D07" w:rsidRDefault="00E60D07" w:rsidP="007F79E0">
      <w:pPr>
        <w:pStyle w:val="Heading2"/>
      </w:pPr>
      <w:r>
        <w:lastRenderedPageBreak/>
        <w:t xml:space="preserve">300 </w:t>
      </w:r>
      <w:r w:rsidR="001A0696">
        <w:t>Anim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1A0696" w:rsidRPr="00E60D07" w14:paraId="6963B85D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1F0239E8" w14:textId="4748A87A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301</w:t>
            </w:r>
          </w:p>
        </w:tc>
        <w:tc>
          <w:tcPr>
            <w:tcW w:w="7650" w:type="dxa"/>
            <w:vAlign w:val="center"/>
          </w:tcPr>
          <w:p w14:paraId="3374318E" w14:textId="648041CA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Implement disease prevention methods (</w:t>
            </w:r>
            <w:r w:rsidR="00A3531D">
              <w:t>b</w:t>
            </w:r>
            <w:r w:rsidRPr="007222CE">
              <w:t>iosecurity).</w:t>
            </w:r>
          </w:p>
        </w:tc>
        <w:tc>
          <w:tcPr>
            <w:tcW w:w="1620" w:type="dxa"/>
            <w:hideMark/>
          </w:tcPr>
          <w:p w14:paraId="0B9DD7E0" w14:textId="0569F95A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748A0D7E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1A4BEB3" w14:textId="6AB36917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302</w:t>
            </w:r>
          </w:p>
        </w:tc>
        <w:tc>
          <w:tcPr>
            <w:tcW w:w="7650" w:type="dxa"/>
            <w:vAlign w:val="center"/>
          </w:tcPr>
          <w:p w14:paraId="1834969F" w14:textId="76416C67" w:rsidR="001A0696" w:rsidRPr="00E60D07" w:rsidRDefault="001A0696" w:rsidP="001A0696">
            <w:pPr>
              <w:rPr>
                <w:rFonts w:eastAsia="Times New Roman" w:cs="Arial"/>
              </w:rPr>
            </w:pPr>
            <w:r w:rsidRPr="007222CE">
              <w:t>Identify the societal uses of animals</w:t>
            </w:r>
            <w:r w:rsidR="00A3531D">
              <w:t xml:space="preserve">, e.g., </w:t>
            </w:r>
            <w:r w:rsidRPr="007222CE">
              <w:t>food, work, companionship, pleasure.</w:t>
            </w:r>
          </w:p>
        </w:tc>
        <w:tc>
          <w:tcPr>
            <w:tcW w:w="1620" w:type="dxa"/>
          </w:tcPr>
          <w:p w14:paraId="34831114" w14:textId="4D8FA59F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1E27387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3C91099" w14:textId="2C49289F" w:rsidR="001A0696" w:rsidRPr="00D75E05" w:rsidRDefault="001A0696" w:rsidP="001A0696">
            <w:r w:rsidRPr="007222CE">
              <w:t>303</w:t>
            </w:r>
          </w:p>
        </w:tc>
        <w:tc>
          <w:tcPr>
            <w:tcW w:w="7650" w:type="dxa"/>
            <w:vAlign w:val="center"/>
          </w:tcPr>
          <w:p w14:paraId="338EA030" w14:textId="07513B50" w:rsidR="001A0696" w:rsidRPr="00D75E05" w:rsidRDefault="001A0696" w:rsidP="001A0696">
            <w:r w:rsidRPr="007222CE">
              <w:t>Select animals for specific purposes and maximum performance based on anatomy and physiology.</w:t>
            </w:r>
          </w:p>
        </w:tc>
        <w:tc>
          <w:tcPr>
            <w:tcW w:w="1620" w:type="dxa"/>
          </w:tcPr>
          <w:p w14:paraId="01A42CC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24A26E0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6107DC7" w14:textId="5A92772A" w:rsidR="001A0696" w:rsidRPr="00D75E05" w:rsidRDefault="001A0696" w:rsidP="001A0696">
            <w:r w:rsidRPr="007222CE">
              <w:t>304</w:t>
            </w:r>
          </w:p>
        </w:tc>
        <w:tc>
          <w:tcPr>
            <w:tcW w:w="7650" w:type="dxa"/>
            <w:vAlign w:val="center"/>
          </w:tcPr>
          <w:p w14:paraId="31B61E46" w14:textId="0FE4CAEE" w:rsidR="001A0696" w:rsidRPr="00D75E05" w:rsidRDefault="001A0696" w:rsidP="001A0696">
            <w:r w:rsidRPr="007222CE">
              <w:t xml:space="preserve">Utilize a </w:t>
            </w:r>
            <w:r w:rsidR="00A3531D">
              <w:t>P</w:t>
            </w:r>
            <w:r w:rsidRPr="007222CE">
              <w:t>unnett square to determine the potential phenotypes and genotypes of animals.</w:t>
            </w:r>
          </w:p>
        </w:tc>
        <w:tc>
          <w:tcPr>
            <w:tcW w:w="1620" w:type="dxa"/>
          </w:tcPr>
          <w:p w14:paraId="32B43B3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3CDE09A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67A4224" w14:textId="6E7B0557" w:rsidR="001A0696" w:rsidRPr="00D75E05" w:rsidRDefault="001A0696" w:rsidP="001A0696">
            <w:r w:rsidRPr="007222CE">
              <w:t>305</w:t>
            </w:r>
          </w:p>
        </w:tc>
        <w:tc>
          <w:tcPr>
            <w:tcW w:w="7650" w:type="dxa"/>
            <w:vAlign w:val="center"/>
          </w:tcPr>
          <w:p w14:paraId="7B484846" w14:textId="1AD224E2" w:rsidR="001A0696" w:rsidRPr="00D75E05" w:rsidRDefault="001A0696" w:rsidP="001A0696">
            <w:r w:rsidRPr="007222CE">
              <w:t>Classify animals according to taxonomy and agricultural use.</w:t>
            </w:r>
          </w:p>
        </w:tc>
        <w:tc>
          <w:tcPr>
            <w:tcW w:w="1620" w:type="dxa"/>
          </w:tcPr>
          <w:p w14:paraId="1F09A689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10AD29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2A89CEE" w14:textId="764B033C" w:rsidR="001A0696" w:rsidRPr="00D75E05" w:rsidRDefault="001A0696" w:rsidP="001A0696">
            <w:r w:rsidRPr="007222CE">
              <w:t>306</w:t>
            </w:r>
          </w:p>
        </w:tc>
        <w:tc>
          <w:tcPr>
            <w:tcW w:w="7650" w:type="dxa"/>
            <w:vAlign w:val="center"/>
          </w:tcPr>
          <w:p w14:paraId="399911CE" w14:textId="34016C79" w:rsidR="001A0696" w:rsidRPr="00D75E05" w:rsidRDefault="001A0696" w:rsidP="001A0696">
            <w:r w:rsidRPr="007222CE">
              <w:t>Compare ruminant and monogastric digestive systems.</w:t>
            </w:r>
          </w:p>
        </w:tc>
        <w:tc>
          <w:tcPr>
            <w:tcW w:w="1620" w:type="dxa"/>
          </w:tcPr>
          <w:p w14:paraId="404CE048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4AA753BB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4A3C84E0" w14:textId="059F323E" w:rsidR="001A0696" w:rsidRPr="00D75E05" w:rsidRDefault="001A0696" w:rsidP="001A0696">
            <w:r w:rsidRPr="007222CE">
              <w:t>307</w:t>
            </w:r>
          </w:p>
        </w:tc>
        <w:tc>
          <w:tcPr>
            <w:tcW w:w="7650" w:type="dxa"/>
            <w:vAlign w:val="center"/>
          </w:tcPr>
          <w:p w14:paraId="0EC260B7" w14:textId="732B1640" w:rsidR="001A0696" w:rsidRPr="00D75E05" w:rsidRDefault="001A0696" w:rsidP="001A0696">
            <w:r w:rsidRPr="007222CE">
              <w:t>Identify the common parts of the reproductive systems of small and large animals.</w:t>
            </w:r>
          </w:p>
        </w:tc>
        <w:tc>
          <w:tcPr>
            <w:tcW w:w="1620" w:type="dxa"/>
          </w:tcPr>
          <w:p w14:paraId="5205101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F69A7FB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DBCB280" w14:textId="57018B09" w:rsidR="001A0696" w:rsidRPr="00A331DD" w:rsidRDefault="001A0696" w:rsidP="001A0696">
            <w:r w:rsidRPr="007222CE">
              <w:t>308</w:t>
            </w:r>
          </w:p>
        </w:tc>
        <w:tc>
          <w:tcPr>
            <w:tcW w:w="7650" w:type="dxa"/>
            <w:vAlign w:val="center"/>
          </w:tcPr>
          <w:p w14:paraId="3B18A9B9" w14:textId="21CAB992" w:rsidR="001A0696" w:rsidRPr="00A331DD" w:rsidRDefault="001A0696" w:rsidP="001A0696">
            <w:r w:rsidRPr="007222CE">
              <w:t>Select appropriate feedstuffs for animals based on factors such as economics, digestive system</w:t>
            </w:r>
            <w:r w:rsidR="00A3531D">
              <w:t>,</w:t>
            </w:r>
            <w:r w:rsidRPr="007222CE">
              <w:t xml:space="preserve"> and nutritional needs.</w:t>
            </w:r>
          </w:p>
        </w:tc>
        <w:tc>
          <w:tcPr>
            <w:tcW w:w="1620" w:type="dxa"/>
          </w:tcPr>
          <w:p w14:paraId="3C33F42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2A3CC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63FDB98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74D96426" w14:textId="36BA0A27" w:rsidR="001A0696" w:rsidRPr="00A331DD" w:rsidRDefault="001A0696" w:rsidP="001A0696">
            <w:r w:rsidRPr="007222CE">
              <w:t>309</w:t>
            </w:r>
          </w:p>
        </w:tc>
        <w:tc>
          <w:tcPr>
            <w:tcW w:w="7650" w:type="dxa"/>
            <w:vAlign w:val="center"/>
          </w:tcPr>
          <w:p w14:paraId="52E3F094" w14:textId="1A243AD5" w:rsidR="001A0696" w:rsidRPr="00A331DD" w:rsidRDefault="001A0696" w:rsidP="001A0696">
            <w:r w:rsidRPr="007222CE">
              <w:t>Analyze feed tags and feed labels.</w:t>
            </w:r>
          </w:p>
        </w:tc>
        <w:tc>
          <w:tcPr>
            <w:tcW w:w="1620" w:type="dxa"/>
          </w:tcPr>
          <w:p w14:paraId="0D91317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235197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C84C22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C7D2E6D" w14:textId="7AF1CDD9" w:rsidR="001A0696" w:rsidRPr="00A331DD" w:rsidRDefault="001A0696" w:rsidP="001A0696">
            <w:r w:rsidRPr="007222CE">
              <w:t>310</w:t>
            </w:r>
          </w:p>
        </w:tc>
        <w:tc>
          <w:tcPr>
            <w:tcW w:w="7650" w:type="dxa"/>
            <w:vAlign w:val="center"/>
          </w:tcPr>
          <w:p w14:paraId="496AE9A2" w14:textId="20C4324F" w:rsidR="001A0696" w:rsidRPr="00A331DD" w:rsidRDefault="001A0696" w:rsidP="001A0696">
            <w:r w:rsidRPr="007222CE">
              <w:t>Identify feedstuffs as roughages, concentrates</w:t>
            </w:r>
            <w:r w:rsidR="00A3531D">
              <w:t>,</w:t>
            </w:r>
            <w:r w:rsidRPr="007222CE">
              <w:t xml:space="preserve"> and supplements.</w:t>
            </w:r>
          </w:p>
        </w:tc>
        <w:tc>
          <w:tcPr>
            <w:tcW w:w="1620" w:type="dxa"/>
          </w:tcPr>
          <w:p w14:paraId="2591C41E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D8BB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9385DC7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0AAA852" w14:textId="3C012B96" w:rsidR="001A0696" w:rsidRPr="00A331DD" w:rsidRDefault="001A0696" w:rsidP="001A0696">
            <w:r w:rsidRPr="007222CE">
              <w:t>311</w:t>
            </w:r>
          </w:p>
        </w:tc>
        <w:tc>
          <w:tcPr>
            <w:tcW w:w="7650" w:type="dxa"/>
            <w:vAlign w:val="center"/>
          </w:tcPr>
          <w:p w14:paraId="3E083778" w14:textId="13F1E639" w:rsidR="001A0696" w:rsidRPr="00A331DD" w:rsidRDefault="001A0696" w:rsidP="001A0696">
            <w:r w:rsidRPr="007222CE">
              <w:t>RESERVED</w:t>
            </w:r>
          </w:p>
        </w:tc>
        <w:tc>
          <w:tcPr>
            <w:tcW w:w="1620" w:type="dxa"/>
          </w:tcPr>
          <w:p w14:paraId="5C44BCBA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09060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1B595297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100B7B3B" w14:textId="4219CC2F" w:rsidR="001A0696" w:rsidRPr="00A331DD" w:rsidRDefault="001A0696" w:rsidP="001A0696">
            <w:r w:rsidRPr="007222CE">
              <w:t>312</w:t>
            </w:r>
          </w:p>
        </w:tc>
        <w:tc>
          <w:tcPr>
            <w:tcW w:w="7650" w:type="dxa"/>
            <w:vAlign w:val="center"/>
          </w:tcPr>
          <w:p w14:paraId="2383509D" w14:textId="72BAF8BE" w:rsidR="001A0696" w:rsidRPr="00A331DD" w:rsidRDefault="001A0696" w:rsidP="001A0696">
            <w:r w:rsidRPr="007222CE">
              <w:t>Administer a treatment based on information found on a drug label.</w:t>
            </w:r>
          </w:p>
        </w:tc>
        <w:tc>
          <w:tcPr>
            <w:tcW w:w="1620" w:type="dxa"/>
          </w:tcPr>
          <w:p w14:paraId="7FB86A21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C5EAF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0B84602" w:rsidR="007F79E0" w:rsidRDefault="007F79E0" w:rsidP="007F79E0">
      <w:pPr>
        <w:pStyle w:val="Heading2"/>
      </w:pPr>
      <w:r>
        <w:t xml:space="preserve">400 </w:t>
      </w:r>
      <w:r w:rsidR="001A0696">
        <w:t>Biotechnolo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1A0696" w:rsidRPr="00E60D07" w14:paraId="791966A0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39A866F3" w14:textId="05746F58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1</w:t>
            </w:r>
          </w:p>
        </w:tc>
        <w:tc>
          <w:tcPr>
            <w:tcW w:w="7650" w:type="dxa"/>
            <w:vAlign w:val="center"/>
          </w:tcPr>
          <w:p w14:paraId="0C82466E" w14:textId="5CE88A50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Demonstrate laboratory skills as applied to biotechnology.</w:t>
            </w:r>
          </w:p>
        </w:tc>
        <w:tc>
          <w:tcPr>
            <w:tcW w:w="1620" w:type="dxa"/>
            <w:hideMark/>
          </w:tcPr>
          <w:p w14:paraId="7CD4AEBE" w14:textId="539A309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5F81F3BC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E830D7F" w14:textId="3DC235CD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2</w:t>
            </w:r>
          </w:p>
        </w:tc>
        <w:tc>
          <w:tcPr>
            <w:tcW w:w="7650" w:type="dxa"/>
            <w:vAlign w:val="center"/>
          </w:tcPr>
          <w:p w14:paraId="64A9A743" w14:textId="59162E2D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Apply the steps of the scientific method.</w:t>
            </w:r>
          </w:p>
        </w:tc>
        <w:tc>
          <w:tcPr>
            <w:tcW w:w="1620" w:type="dxa"/>
          </w:tcPr>
          <w:p w14:paraId="5B82A548" w14:textId="671BF7FD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A0696" w:rsidRPr="00E60D07" w14:paraId="7424F3C6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6B4AC167" w14:textId="7FCEA5D6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3</w:t>
            </w:r>
          </w:p>
        </w:tc>
        <w:tc>
          <w:tcPr>
            <w:tcW w:w="7650" w:type="dxa"/>
            <w:vAlign w:val="center"/>
          </w:tcPr>
          <w:p w14:paraId="2DEA73F8" w14:textId="2F0CF0E7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Identify plant and animal cell structures and functions.</w:t>
            </w:r>
          </w:p>
        </w:tc>
        <w:tc>
          <w:tcPr>
            <w:tcW w:w="1620" w:type="dxa"/>
          </w:tcPr>
          <w:p w14:paraId="166FCC22" w14:textId="27C72561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2F0B09F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03662C9" w14:textId="117F5C49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4</w:t>
            </w:r>
          </w:p>
        </w:tc>
        <w:tc>
          <w:tcPr>
            <w:tcW w:w="7650" w:type="dxa"/>
            <w:vAlign w:val="center"/>
          </w:tcPr>
          <w:p w14:paraId="6178697F" w14:textId="5FA6BB9F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Explain the structure of DNA and RNA and how genotype influences phenotype.</w:t>
            </w:r>
          </w:p>
        </w:tc>
        <w:tc>
          <w:tcPr>
            <w:tcW w:w="1620" w:type="dxa"/>
          </w:tcPr>
          <w:p w14:paraId="63741AFB" w14:textId="69C49246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0C423311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20F54062" w14:textId="23F68543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405</w:t>
            </w:r>
          </w:p>
        </w:tc>
        <w:tc>
          <w:tcPr>
            <w:tcW w:w="7650" w:type="dxa"/>
            <w:vAlign w:val="center"/>
          </w:tcPr>
          <w:p w14:paraId="7BB3C3AB" w14:textId="4B0E1028" w:rsidR="001A0696" w:rsidRPr="00E60D07" w:rsidRDefault="001A0696" w:rsidP="001A0696">
            <w:pPr>
              <w:rPr>
                <w:rFonts w:eastAsia="Times New Roman" w:cs="Arial"/>
              </w:rPr>
            </w:pPr>
            <w:r w:rsidRPr="00553374">
              <w:t>Interpret the processes utilized in converting plant material into alternative energy (biofuels and biomass).</w:t>
            </w:r>
          </w:p>
        </w:tc>
        <w:tc>
          <w:tcPr>
            <w:tcW w:w="1620" w:type="dxa"/>
          </w:tcPr>
          <w:p w14:paraId="3A666FAE" w14:textId="24D60488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55F6635C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E4679BE" w14:textId="7DB5AC7B" w:rsidR="001A0696" w:rsidRPr="00F875DE" w:rsidRDefault="001A0696" w:rsidP="001A0696">
            <w:r w:rsidRPr="00553374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472C1C9C" w:rsidR="001A0696" w:rsidRPr="00F875DE" w:rsidRDefault="001A0696" w:rsidP="001A0696">
            <w:r w:rsidRPr="00553374">
              <w:t>Identify the purposes of biotechnology in animal and plant production.</w:t>
            </w:r>
          </w:p>
        </w:tc>
        <w:tc>
          <w:tcPr>
            <w:tcW w:w="1620" w:type="dxa"/>
          </w:tcPr>
          <w:p w14:paraId="7225D70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A2B5454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03503D1F" w14:textId="2D2DED08" w:rsidR="001A0696" w:rsidRPr="00F875DE" w:rsidRDefault="001A0696" w:rsidP="001A0696">
            <w:r w:rsidRPr="00553374">
              <w:t>407</w:t>
            </w:r>
          </w:p>
        </w:tc>
        <w:tc>
          <w:tcPr>
            <w:tcW w:w="7650" w:type="dxa"/>
            <w:vAlign w:val="center"/>
          </w:tcPr>
          <w:p w14:paraId="38456FE8" w14:textId="7214BDD9" w:rsidR="001A0696" w:rsidRPr="00F875DE" w:rsidRDefault="001A0696" w:rsidP="001A0696">
            <w:r w:rsidRPr="00553374">
              <w:t>Differentiate between applications of biotechnology in agriculture</w:t>
            </w:r>
            <w:r w:rsidR="00A3531D">
              <w:t xml:space="preserve">, e.g., </w:t>
            </w:r>
            <w:r w:rsidRPr="00553374">
              <w:t>GMOs, artificial insemination, embryo transfer, genetic engineering.</w:t>
            </w:r>
          </w:p>
        </w:tc>
        <w:tc>
          <w:tcPr>
            <w:tcW w:w="1620" w:type="dxa"/>
          </w:tcPr>
          <w:p w14:paraId="5AE2E01D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  <w:tr w:rsidR="001A0696" w:rsidRPr="00E60D07" w14:paraId="71D9ABD9" w14:textId="77777777" w:rsidTr="001A0696">
        <w:trPr>
          <w:trHeight w:val="288"/>
        </w:trPr>
        <w:tc>
          <w:tcPr>
            <w:tcW w:w="715" w:type="dxa"/>
            <w:vAlign w:val="center"/>
          </w:tcPr>
          <w:p w14:paraId="56B909B6" w14:textId="790E443A" w:rsidR="001A0696" w:rsidRPr="00F875DE" w:rsidRDefault="001A0696" w:rsidP="001A0696">
            <w:r w:rsidRPr="00553374">
              <w:t>408</w:t>
            </w:r>
          </w:p>
        </w:tc>
        <w:tc>
          <w:tcPr>
            <w:tcW w:w="7650" w:type="dxa"/>
            <w:vAlign w:val="center"/>
          </w:tcPr>
          <w:p w14:paraId="13B67C69" w14:textId="7924D181" w:rsidR="001A0696" w:rsidRPr="00F875DE" w:rsidRDefault="001A0696" w:rsidP="001A0696">
            <w:r w:rsidRPr="00553374">
              <w:t>Analyze the benefits and risks associated with biotechnology.</w:t>
            </w:r>
          </w:p>
        </w:tc>
        <w:tc>
          <w:tcPr>
            <w:tcW w:w="1620" w:type="dxa"/>
          </w:tcPr>
          <w:p w14:paraId="5ACF9432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1A0696" w:rsidRPr="00E60D07" w:rsidRDefault="001A0696" w:rsidP="001A06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0B8A6C1" w:rsidR="007F79E0" w:rsidRDefault="007F79E0" w:rsidP="007F79E0">
      <w:pPr>
        <w:pStyle w:val="Heading2"/>
      </w:pPr>
      <w:r>
        <w:t xml:space="preserve">500 </w:t>
      </w:r>
      <w:r w:rsidR="003B13C1">
        <w:t>Food Products and Process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bookmarkEnd w:id="2"/>
      <w:tr w:rsidR="003B13C1" w:rsidRPr="00E60D07" w14:paraId="64B4DFE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3D6D65B" w14:textId="7BE0F1A9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501</w:t>
            </w:r>
          </w:p>
        </w:tc>
        <w:tc>
          <w:tcPr>
            <w:tcW w:w="7650" w:type="dxa"/>
            <w:vAlign w:val="center"/>
          </w:tcPr>
          <w:p w14:paraId="43EA4BD5" w14:textId="4E3F5011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Analyze and demonstrate food handling safety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1C04BD6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9FF0FDE" w14:textId="19696847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502</w:t>
            </w:r>
          </w:p>
        </w:tc>
        <w:tc>
          <w:tcPr>
            <w:tcW w:w="7650" w:type="dxa"/>
            <w:vAlign w:val="center"/>
          </w:tcPr>
          <w:p w14:paraId="191074CB" w14:textId="4B113D2E" w:rsidR="003B13C1" w:rsidRPr="00E60D07" w:rsidRDefault="003B13C1" w:rsidP="003B13C1">
            <w:pPr>
              <w:rPr>
                <w:rFonts w:eastAsia="Times New Roman" w:cs="Arial"/>
              </w:rPr>
            </w:pPr>
            <w:r w:rsidRPr="003A19C5">
              <w:t>Identify the seven principles of Hazard Analysis and Critical Control Points (HACCP).</w:t>
            </w:r>
          </w:p>
        </w:tc>
        <w:tc>
          <w:tcPr>
            <w:tcW w:w="1620" w:type="dxa"/>
            <w:vAlign w:val="center"/>
          </w:tcPr>
          <w:p w14:paraId="275D4B9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3A65B3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616618E" w14:textId="0EEB48B0" w:rsidR="003B13C1" w:rsidRPr="00E20E4E" w:rsidRDefault="003B13C1" w:rsidP="003B13C1">
            <w:r w:rsidRPr="003A19C5">
              <w:t>503</w:t>
            </w:r>
          </w:p>
        </w:tc>
        <w:tc>
          <w:tcPr>
            <w:tcW w:w="7650" w:type="dxa"/>
            <w:vAlign w:val="center"/>
          </w:tcPr>
          <w:p w14:paraId="23A934D8" w14:textId="6A2C0A59" w:rsidR="003B13C1" w:rsidRPr="00E20E4E" w:rsidRDefault="003B13C1" w:rsidP="003B13C1">
            <w:r w:rsidRPr="003A19C5">
              <w:t>Describe the process that an agricultural product takes from the producer to the consumer.</w:t>
            </w:r>
          </w:p>
        </w:tc>
        <w:tc>
          <w:tcPr>
            <w:tcW w:w="1620" w:type="dxa"/>
            <w:vAlign w:val="center"/>
          </w:tcPr>
          <w:p w14:paraId="2D5CF50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6F3CF6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8B9ED2D" w14:textId="2EC91B58" w:rsidR="003B13C1" w:rsidRPr="00E20E4E" w:rsidRDefault="003B13C1" w:rsidP="003B13C1">
            <w:r w:rsidRPr="003A19C5">
              <w:t>504</w:t>
            </w:r>
          </w:p>
        </w:tc>
        <w:tc>
          <w:tcPr>
            <w:tcW w:w="7650" w:type="dxa"/>
            <w:vAlign w:val="center"/>
          </w:tcPr>
          <w:p w14:paraId="0FCCDC0D" w14:textId="299B9C95" w:rsidR="003B13C1" w:rsidRPr="00E20E4E" w:rsidRDefault="003B13C1" w:rsidP="003B13C1">
            <w:r w:rsidRPr="003A19C5">
              <w:t>Explain the importance of microbiological tests in food product processing, listing common spoilage and pathogenic microorganisms.</w:t>
            </w:r>
          </w:p>
        </w:tc>
        <w:tc>
          <w:tcPr>
            <w:tcW w:w="1620" w:type="dxa"/>
            <w:vAlign w:val="center"/>
          </w:tcPr>
          <w:p w14:paraId="4122863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B407B1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5DE3EC9" w14:textId="1D68FA27" w:rsidR="003B13C1" w:rsidRPr="00E20E4E" w:rsidRDefault="003B13C1" w:rsidP="003B13C1">
            <w:r w:rsidRPr="003A19C5">
              <w:t>505</w:t>
            </w:r>
          </w:p>
        </w:tc>
        <w:tc>
          <w:tcPr>
            <w:tcW w:w="7650" w:type="dxa"/>
            <w:vAlign w:val="center"/>
          </w:tcPr>
          <w:p w14:paraId="5A1B6F0C" w14:textId="1539A3A1" w:rsidR="003B13C1" w:rsidRPr="00E20E4E" w:rsidRDefault="003B13C1" w:rsidP="003B13C1">
            <w:r w:rsidRPr="003A19C5">
              <w:t>Compare and contrast common food constituents</w:t>
            </w:r>
            <w:r w:rsidR="00A3531D">
              <w:t>, e.g.,</w:t>
            </w:r>
            <w:r w:rsidRPr="003A19C5">
              <w:t xml:space="preserve"> proteins, carbohydrates, fats, vitamins</w:t>
            </w:r>
            <w:r w:rsidR="00A3531D">
              <w:t xml:space="preserve">, </w:t>
            </w:r>
            <w:r w:rsidRPr="003A19C5">
              <w:t>minerals.</w:t>
            </w:r>
          </w:p>
        </w:tc>
        <w:tc>
          <w:tcPr>
            <w:tcW w:w="1620" w:type="dxa"/>
            <w:vAlign w:val="center"/>
          </w:tcPr>
          <w:p w14:paraId="69800AE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DABA0EB" w:rsidR="007F79E0" w:rsidRDefault="007F79E0" w:rsidP="007F79E0">
      <w:pPr>
        <w:pStyle w:val="Heading2"/>
      </w:pPr>
      <w:r>
        <w:t xml:space="preserve">600 </w:t>
      </w:r>
      <w:r w:rsidR="003B13C1">
        <w:t>Environmental and Natural Resourc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45BEF1EA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53A14760" w14:textId="01879E53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1</w:t>
            </w:r>
          </w:p>
        </w:tc>
        <w:tc>
          <w:tcPr>
            <w:tcW w:w="7650" w:type="dxa"/>
            <w:vAlign w:val="center"/>
          </w:tcPr>
          <w:p w14:paraId="6D3BFECC" w14:textId="642690D3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Identify hazards associated with the outdoor environmen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5414A377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4953893B" w14:textId="1ED0D9E5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2</w:t>
            </w:r>
          </w:p>
        </w:tc>
        <w:tc>
          <w:tcPr>
            <w:tcW w:w="7650" w:type="dxa"/>
            <w:vAlign w:val="center"/>
          </w:tcPr>
          <w:p w14:paraId="24C47381" w14:textId="4307587F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Select the proper response to environmental accidents.</w:t>
            </w:r>
          </w:p>
        </w:tc>
        <w:tc>
          <w:tcPr>
            <w:tcW w:w="1620" w:type="dxa"/>
            <w:vAlign w:val="center"/>
          </w:tcPr>
          <w:p w14:paraId="1F8FD1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6AEDD74B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6CFE745" w14:textId="63373C87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3</w:t>
            </w:r>
          </w:p>
        </w:tc>
        <w:tc>
          <w:tcPr>
            <w:tcW w:w="7650" w:type="dxa"/>
            <w:vAlign w:val="center"/>
          </w:tcPr>
          <w:p w14:paraId="60E81024" w14:textId="55419CD1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Identify on-farm conservation and preservation practices for environmental sustainability.</w:t>
            </w:r>
          </w:p>
        </w:tc>
        <w:tc>
          <w:tcPr>
            <w:tcW w:w="1620" w:type="dxa"/>
            <w:vAlign w:val="center"/>
          </w:tcPr>
          <w:p w14:paraId="41C0194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0E27794E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41695A2C" w14:textId="51189FE7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604</w:t>
            </w:r>
          </w:p>
        </w:tc>
        <w:tc>
          <w:tcPr>
            <w:tcW w:w="7650" w:type="dxa"/>
            <w:vAlign w:val="center"/>
          </w:tcPr>
          <w:p w14:paraId="01B52E05" w14:textId="0476175F" w:rsidR="003B13C1" w:rsidRPr="00E60D07" w:rsidRDefault="003B13C1" w:rsidP="00064C0F">
            <w:pPr>
              <w:rPr>
                <w:rFonts w:eastAsia="Times New Roman" w:cs="Arial"/>
              </w:rPr>
            </w:pPr>
            <w:r w:rsidRPr="00D429EC">
              <w:t>Differentiate between renewable and nonrenewable natural resources.</w:t>
            </w:r>
          </w:p>
        </w:tc>
        <w:tc>
          <w:tcPr>
            <w:tcW w:w="1620" w:type="dxa"/>
            <w:vAlign w:val="center"/>
          </w:tcPr>
          <w:p w14:paraId="1EB315B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74DA92E3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73D1A54B" w14:textId="4E9581A6" w:rsidR="003B13C1" w:rsidRPr="005B0B1F" w:rsidRDefault="003B13C1" w:rsidP="00064C0F">
            <w:r w:rsidRPr="00D429EC">
              <w:t>605</w:t>
            </w:r>
          </w:p>
        </w:tc>
        <w:tc>
          <w:tcPr>
            <w:tcW w:w="7650" w:type="dxa"/>
            <w:vAlign w:val="center"/>
          </w:tcPr>
          <w:p w14:paraId="4CBF3591" w14:textId="62C60656" w:rsidR="003B13C1" w:rsidRPr="005B0B1F" w:rsidRDefault="003B13C1" w:rsidP="00064C0F">
            <w:r w:rsidRPr="00D429EC">
              <w:t>Differentiate between point source and nonpoint source pollution.</w:t>
            </w:r>
          </w:p>
        </w:tc>
        <w:tc>
          <w:tcPr>
            <w:tcW w:w="1620" w:type="dxa"/>
            <w:vAlign w:val="center"/>
          </w:tcPr>
          <w:p w14:paraId="5E76D75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5DBF237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7330C14" w14:textId="0400A106" w:rsidR="003B13C1" w:rsidRPr="005B0B1F" w:rsidRDefault="003B13C1" w:rsidP="00064C0F">
            <w:r w:rsidRPr="00D429EC">
              <w:t>606</w:t>
            </w:r>
          </w:p>
        </w:tc>
        <w:tc>
          <w:tcPr>
            <w:tcW w:w="7650" w:type="dxa"/>
            <w:vAlign w:val="center"/>
          </w:tcPr>
          <w:p w14:paraId="3C633CE6" w14:textId="2C9B4E8D" w:rsidR="003B13C1" w:rsidRPr="005B0B1F" w:rsidRDefault="003B13C1" w:rsidP="00064C0F">
            <w:r w:rsidRPr="00D429EC">
              <w:t>Describe the interdependence on organisms within an ecosystem.</w:t>
            </w:r>
          </w:p>
        </w:tc>
        <w:tc>
          <w:tcPr>
            <w:tcW w:w="1620" w:type="dxa"/>
            <w:vAlign w:val="center"/>
          </w:tcPr>
          <w:p w14:paraId="4624110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ADCDB82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3E612D40" w14:textId="611BB0E6" w:rsidR="003B13C1" w:rsidRPr="005B0B1F" w:rsidRDefault="003B13C1" w:rsidP="00064C0F">
            <w:r w:rsidRPr="00D429EC">
              <w:t>607</w:t>
            </w:r>
          </w:p>
        </w:tc>
        <w:tc>
          <w:tcPr>
            <w:tcW w:w="7650" w:type="dxa"/>
            <w:vAlign w:val="center"/>
          </w:tcPr>
          <w:p w14:paraId="3111C632" w14:textId="02BA3D73" w:rsidR="003B13C1" w:rsidRPr="005B0B1F" w:rsidRDefault="003B13C1" w:rsidP="00064C0F">
            <w:r w:rsidRPr="00D429EC">
              <w:t>Describe characteristics used to identify trees and shrubs.</w:t>
            </w:r>
          </w:p>
        </w:tc>
        <w:tc>
          <w:tcPr>
            <w:tcW w:w="1620" w:type="dxa"/>
            <w:vAlign w:val="center"/>
          </w:tcPr>
          <w:p w14:paraId="11ED2CC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FD40BD1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270C0669" w14:textId="3DD42956" w:rsidR="003B13C1" w:rsidRPr="00544EEF" w:rsidRDefault="003B13C1" w:rsidP="00064C0F">
            <w:r w:rsidRPr="00D429EC">
              <w:t>608</w:t>
            </w:r>
          </w:p>
        </w:tc>
        <w:tc>
          <w:tcPr>
            <w:tcW w:w="7650" w:type="dxa"/>
            <w:vAlign w:val="center"/>
          </w:tcPr>
          <w:p w14:paraId="135EB0E1" w14:textId="430A92F8" w:rsidR="003B13C1" w:rsidRPr="00544EEF" w:rsidRDefault="003B13C1" w:rsidP="00064C0F">
            <w:r w:rsidRPr="00D429EC">
              <w:t>Relate production practices to the prevention of soil, water</w:t>
            </w:r>
            <w:r w:rsidR="00A3531D">
              <w:t>,</w:t>
            </w:r>
            <w:r w:rsidRPr="00D429EC">
              <w:t xml:space="preserve"> and air pollution.</w:t>
            </w:r>
          </w:p>
        </w:tc>
        <w:tc>
          <w:tcPr>
            <w:tcW w:w="1620" w:type="dxa"/>
            <w:vAlign w:val="center"/>
          </w:tcPr>
          <w:p w14:paraId="32B46D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DFF9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5A6D326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74197F33" w14:textId="0B78FAFD" w:rsidR="003B13C1" w:rsidRPr="00544EEF" w:rsidRDefault="003B13C1" w:rsidP="00064C0F">
            <w:r w:rsidRPr="00D429EC">
              <w:t>609</w:t>
            </w:r>
          </w:p>
        </w:tc>
        <w:tc>
          <w:tcPr>
            <w:tcW w:w="7650" w:type="dxa"/>
            <w:vAlign w:val="center"/>
          </w:tcPr>
          <w:p w14:paraId="1131CD47" w14:textId="3B416366" w:rsidR="003B13C1" w:rsidRPr="00544EEF" w:rsidRDefault="003B13C1" w:rsidP="00064C0F">
            <w:r w:rsidRPr="00D429EC">
              <w:t>Identify the stages of forest succession.</w:t>
            </w:r>
          </w:p>
        </w:tc>
        <w:tc>
          <w:tcPr>
            <w:tcW w:w="1620" w:type="dxa"/>
            <w:vAlign w:val="center"/>
          </w:tcPr>
          <w:p w14:paraId="3E9CD91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41E97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9C577EA" w14:textId="77777777" w:rsidTr="00064C0F">
        <w:trPr>
          <w:trHeight w:val="288"/>
        </w:trPr>
        <w:tc>
          <w:tcPr>
            <w:tcW w:w="715" w:type="dxa"/>
            <w:vAlign w:val="center"/>
          </w:tcPr>
          <w:p w14:paraId="1812ACE3" w14:textId="568F0F54" w:rsidR="003B13C1" w:rsidRPr="00544EEF" w:rsidRDefault="003B13C1" w:rsidP="00064C0F">
            <w:r w:rsidRPr="00D429EC">
              <w:lastRenderedPageBreak/>
              <w:t>610</w:t>
            </w:r>
          </w:p>
        </w:tc>
        <w:tc>
          <w:tcPr>
            <w:tcW w:w="7650" w:type="dxa"/>
            <w:vAlign w:val="center"/>
          </w:tcPr>
          <w:p w14:paraId="1F7F342B" w14:textId="494BEA19" w:rsidR="003B13C1" w:rsidRPr="00544EEF" w:rsidRDefault="003B13C1" w:rsidP="00064C0F">
            <w:r w:rsidRPr="00D429EC">
              <w:t>Describe land use planning and growth management methods for sustainable agriculture.</w:t>
            </w:r>
          </w:p>
        </w:tc>
        <w:tc>
          <w:tcPr>
            <w:tcW w:w="1620" w:type="dxa"/>
            <w:vAlign w:val="center"/>
          </w:tcPr>
          <w:p w14:paraId="6E0115D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F7FC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D0129D" w:rsidR="00EA581C" w:rsidRDefault="00EA581C" w:rsidP="00EA581C">
      <w:pPr>
        <w:pStyle w:val="Heading2"/>
      </w:pPr>
      <w:r>
        <w:t xml:space="preserve">700 </w:t>
      </w:r>
      <w:r w:rsidR="003B13C1">
        <w:t>Plant and Soi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36B3BC2C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04A0934" w14:textId="198A5F63" w:rsidR="003B13C1" w:rsidRPr="00E60D07" w:rsidRDefault="003B13C1" w:rsidP="003B13C1">
            <w:pPr>
              <w:rPr>
                <w:rFonts w:eastAsia="Times New Roman" w:cs="Arial"/>
              </w:rPr>
            </w:pPr>
            <w:r w:rsidRPr="00172C9C">
              <w:t>701</w:t>
            </w:r>
          </w:p>
        </w:tc>
        <w:tc>
          <w:tcPr>
            <w:tcW w:w="7650" w:type="dxa"/>
            <w:vAlign w:val="center"/>
          </w:tcPr>
          <w:p w14:paraId="534FD653" w14:textId="24277B1A" w:rsidR="003B13C1" w:rsidRPr="00E60D07" w:rsidRDefault="003B13C1" w:rsidP="003B13C1">
            <w:pPr>
              <w:rPr>
                <w:rFonts w:eastAsia="Times New Roman" w:cs="Arial"/>
              </w:rPr>
            </w:pPr>
            <w:r w:rsidRPr="00172C9C">
              <w:t>Select proper personal protective equipment (PPE) based on a product label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994BE6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54843B2B" w14:textId="34F1F645" w:rsidR="003B13C1" w:rsidRPr="00D0177F" w:rsidRDefault="003B13C1" w:rsidP="003B13C1">
            <w:r w:rsidRPr="00172C9C">
              <w:t>702</w:t>
            </w:r>
          </w:p>
        </w:tc>
        <w:tc>
          <w:tcPr>
            <w:tcW w:w="7650" w:type="dxa"/>
            <w:vAlign w:val="center"/>
          </w:tcPr>
          <w:p w14:paraId="6FDED19C" w14:textId="3393AAC2" w:rsidR="003B13C1" w:rsidRPr="00D0177F" w:rsidRDefault="003B13C1" w:rsidP="003B13C1">
            <w:r w:rsidRPr="00172C9C">
              <w:t xml:space="preserve">Distinguish between the components of an </w:t>
            </w:r>
            <w:proofErr w:type="spellStart"/>
            <w:r w:rsidR="00A3531D">
              <w:t>i</w:t>
            </w:r>
            <w:r w:rsidRPr="00172C9C">
              <w:t>Integrated</w:t>
            </w:r>
            <w:proofErr w:type="spellEnd"/>
            <w:r w:rsidRPr="00172C9C">
              <w:t xml:space="preserve"> </w:t>
            </w:r>
            <w:r w:rsidR="00A3531D">
              <w:t>p</w:t>
            </w:r>
            <w:r w:rsidRPr="00172C9C">
              <w:t xml:space="preserve">est </w:t>
            </w:r>
            <w:r w:rsidR="00A3531D">
              <w:t>m</w:t>
            </w:r>
            <w:r w:rsidRPr="00172C9C">
              <w:t>anagement (IPM) program</w:t>
            </w:r>
            <w:r w:rsidR="00A3531D">
              <w:t>,</w:t>
            </w:r>
            <w:r w:rsidRPr="00172C9C">
              <w:t xml:space="preserve"> including the effects of chemicals and pesticides on the environment.</w:t>
            </w:r>
          </w:p>
        </w:tc>
        <w:tc>
          <w:tcPr>
            <w:tcW w:w="1620" w:type="dxa"/>
            <w:vAlign w:val="center"/>
          </w:tcPr>
          <w:p w14:paraId="521C4A9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95A13C6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6ADB852" w14:textId="08023780" w:rsidR="003B13C1" w:rsidRPr="00D0177F" w:rsidRDefault="003B13C1" w:rsidP="003B13C1">
            <w:r w:rsidRPr="00172C9C">
              <w:t>703</w:t>
            </w:r>
          </w:p>
        </w:tc>
        <w:tc>
          <w:tcPr>
            <w:tcW w:w="7650" w:type="dxa"/>
            <w:vAlign w:val="center"/>
          </w:tcPr>
          <w:p w14:paraId="4184EC1E" w14:textId="2515450C" w:rsidR="003B13C1" w:rsidRPr="00D0177F" w:rsidRDefault="003B13C1" w:rsidP="003B13C1">
            <w:r w:rsidRPr="00172C9C">
              <w:t>Identify plant structures and functions.</w:t>
            </w:r>
          </w:p>
        </w:tc>
        <w:tc>
          <w:tcPr>
            <w:tcW w:w="1620" w:type="dxa"/>
            <w:vAlign w:val="center"/>
          </w:tcPr>
          <w:p w14:paraId="23631BE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93A127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349DBD8" w14:textId="3C06AD29" w:rsidR="003B13C1" w:rsidRPr="008A342A" w:rsidRDefault="003B13C1" w:rsidP="003B13C1">
            <w:r w:rsidRPr="00172C9C">
              <w:t>704</w:t>
            </w:r>
          </w:p>
        </w:tc>
        <w:tc>
          <w:tcPr>
            <w:tcW w:w="7650" w:type="dxa"/>
            <w:vAlign w:val="center"/>
          </w:tcPr>
          <w:p w14:paraId="3383C536" w14:textId="672DC287" w:rsidR="003B13C1" w:rsidRPr="008A342A" w:rsidRDefault="003B13C1" w:rsidP="003B13C1">
            <w:r w:rsidRPr="00172C9C">
              <w:t>Describe the processes of photosynthesis, respiration, translocation, and transpiration.</w:t>
            </w:r>
          </w:p>
        </w:tc>
        <w:tc>
          <w:tcPr>
            <w:tcW w:w="1620" w:type="dxa"/>
            <w:vAlign w:val="center"/>
          </w:tcPr>
          <w:p w14:paraId="613176F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AEC7F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1A7F6EF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1F3566C" w14:textId="618C9D91" w:rsidR="003B13C1" w:rsidRPr="008A342A" w:rsidRDefault="003B13C1" w:rsidP="003B13C1">
            <w:r w:rsidRPr="00172C9C">
              <w:t>705</w:t>
            </w:r>
          </w:p>
        </w:tc>
        <w:tc>
          <w:tcPr>
            <w:tcW w:w="7650" w:type="dxa"/>
            <w:vAlign w:val="center"/>
          </w:tcPr>
          <w:p w14:paraId="3F473B3C" w14:textId="6A85AC6C" w:rsidR="003B13C1" w:rsidRPr="008A342A" w:rsidRDefault="003B13C1" w:rsidP="003B13C1">
            <w:r w:rsidRPr="00172C9C">
              <w:t>Identify plant nutrient requirements.</w:t>
            </w:r>
          </w:p>
        </w:tc>
        <w:tc>
          <w:tcPr>
            <w:tcW w:w="1620" w:type="dxa"/>
            <w:vAlign w:val="center"/>
          </w:tcPr>
          <w:p w14:paraId="2AB84A0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C071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7F628A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45D5A0D" w14:textId="2534A8E4" w:rsidR="003B13C1" w:rsidRPr="008A342A" w:rsidRDefault="003B13C1" w:rsidP="003B13C1">
            <w:r w:rsidRPr="00172C9C">
              <w:t>706</w:t>
            </w:r>
          </w:p>
        </w:tc>
        <w:tc>
          <w:tcPr>
            <w:tcW w:w="7650" w:type="dxa"/>
            <w:vAlign w:val="center"/>
          </w:tcPr>
          <w:p w14:paraId="6C54A3A6" w14:textId="703FFDC1" w:rsidR="003B13C1" w:rsidRPr="008A342A" w:rsidRDefault="003B13C1" w:rsidP="003B13C1">
            <w:r w:rsidRPr="00172C9C">
              <w:t>Explain the environmental factors that affect the growth and development of a plant.</w:t>
            </w:r>
          </w:p>
        </w:tc>
        <w:tc>
          <w:tcPr>
            <w:tcW w:w="1620" w:type="dxa"/>
            <w:vAlign w:val="center"/>
          </w:tcPr>
          <w:p w14:paraId="06170BF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2FBE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465AD4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0BCF311" w14:textId="61F6C787" w:rsidR="003B13C1" w:rsidRPr="008A342A" w:rsidRDefault="003B13C1" w:rsidP="003B13C1">
            <w:r w:rsidRPr="00172C9C">
              <w:t>707</w:t>
            </w:r>
          </w:p>
        </w:tc>
        <w:tc>
          <w:tcPr>
            <w:tcW w:w="7650" w:type="dxa"/>
            <w:vAlign w:val="center"/>
          </w:tcPr>
          <w:p w14:paraId="4BC5AD3D" w14:textId="53516DF8" w:rsidR="003B13C1" w:rsidRPr="008A342A" w:rsidRDefault="003B13C1" w:rsidP="003B13C1">
            <w:r w:rsidRPr="00172C9C">
              <w:t>Distinguish between sexual and asexual plant reproduction.</w:t>
            </w:r>
          </w:p>
        </w:tc>
        <w:tc>
          <w:tcPr>
            <w:tcW w:w="1620" w:type="dxa"/>
            <w:vAlign w:val="center"/>
          </w:tcPr>
          <w:p w14:paraId="7993E3B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496B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6806649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4AD2A555" w14:textId="75F49A75" w:rsidR="003B13C1" w:rsidRPr="008A342A" w:rsidRDefault="003B13C1" w:rsidP="003B13C1">
            <w:r w:rsidRPr="00172C9C">
              <w:t>708</w:t>
            </w:r>
          </w:p>
        </w:tc>
        <w:tc>
          <w:tcPr>
            <w:tcW w:w="7650" w:type="dxa"/>
            <w:vAlign w:val="center"/>
          </w:tcPr>
          <w:p w14:paraId="0E1D950F" w14:textId="43D672C4" w:rsidR="003B13C1" w:rsidRPr="008A342A" w:rsidRDefault="003B13C1" w:rsidP="003B13C1">
            <w:r w:rsidRPr="00172C9C">
              <w:t xml:space="preserve">Identify and describe physical characteristics of soil (sand, </w:t>
            </w:r>
            <w:proofErr w:type="gramStart"/>
            <w:r w:rsidRPr="00172C9C">
              <w:t>silt</w:t>
            </w:r>
            <w:proofErr w:type="gramEnd"/>
            <w:r w:rsidRPr="00172C9C">
              <w:t xml:space="preserve"> and clay).</w:t>
            </w:r>
          </w:p>
        </w:tc>
        <w:tc>
          <w:tcPr>
            <w:tcW w:w="1620" w:type="dxa"/>
            <w:vAlign w:val="center"/>
          </w:tcPr>
          <w:p w14:paraId="1FEC187F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7494E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57AC8E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3FC775D" w14:textId="14FD9136" w:rsidR="003B13C1" w:rsidRPr="008A342A" w:rsidRDefault="003B13C1" w:rsidP="003B13C1">
            <w:r w:rsidRPr="00172C9C">
              <w:t>709</w:t>
            </w:r>
          </w:p>
        </w:tc>
        <w:tc>
          <w:tcPr>
            <w:tcW w:w="7650" w:type="dxa"/>
            <w:vAlign w:val="center"/>
          </w:tcPr>
          <w:p w14:paraId="277BDD83" w14:textId="5EB88D72" w:rsidR="003B13C1" w:rsidRPr="008A342A" w:rsidRDefault="003B13C1" w:rsidP="003B13C1">
            <w:r w:rsidRPr="00172C9C">
              <w:t>Test soil for pH, texture, and macronutrients.</w:t>
            </w:r>
          </w:p>
        </w:tc>
        <w:tc>
          <w:tcPr>
            <w:tcW w:w="1620" w:type="dxa"/>
            <w:vAlign w:val="center"/>
          </w:tcPr>
          <w:p w14:paraId="55EDC34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6A639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BA5FDA4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5241A95" w14:textId="69173D88" w:rsidR="003B13C1" w:rsidRPr="008A342A" w:rsidRDefault="003B13C1" w:rsidP="003B13C1">
            <w:r w:rsidRPr="00172C9C">
              <w:t>710</w:t>
            </w:r>
          </w:p>
        </w:tc>
        <w:tc>
          <w:tcPr>
            <w:tcW w:w="7650" w:type="dxa"/>
            <w:vAlign w:val="center"/>
          </w:tcPr>
          <w:p w14:paraId="451CA6A3" w14:textId="3BA0728F" w:rsidR="003B13C1" w:rsidRPr="008A342A" w:rsidRDefault="003B13C1" w:rsidP="003B13C1">
            <w:r w:rsidRPr="00172C9C">
              <w:t>Interpret soil test reports.</w:t>
            </w:r>
          </w:p>
        </w:tc>
        <w:tc>
          <w:tcPr>
            <w:tcW w:w="1620" w:type="dxa"/>
            <w:vAlign w:val="center"/>
          </w:tcPr>
          <w:p w14:paraId="7731934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EB0ED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91281B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3A550937" w14:textId="15579DDC" w:rsidR="003B13C1" w:rsidRPr="008A342A" w:rsidRDefault="003B13C1" w:rsidP="003B13C1">
            <w:r w:rsidRPr="00172C9C">
              <w:t>711</w:t>
            </w:r>
          </w:p>
        </w:tc>
        <w:tc>
          <w:tcPr>
            <w:tcW w:w="7650" w:type="dxa"/>
            <w:vAlign w:val="center"/>
          </w:tcPr>
          <w:p w14:paraId="6B4F4763" w14:textId="5D4FC674" w:rsidR="003B13C1" w:rsidRPr="008A342A" w:rsidRDefault="003B13C1" w:rsidP="003B13C1">
            <w:r w:rsidRPr="00172C9C">
              <w:t>Describe criteria for selecting fertilizers (N, P, K).</w:t>
            </w:r>
          </w:p>
        </w:tc>
        <w:tc>
          <w:tcPr>
            <w:tcW w:w="1620" w:type="dxa"/>
            <w:vAlign w:val="center"/>
          </w:tcPr>
          <w:p w14:paraId="5B729AF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F2B0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2502621B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5C7E9A50" w14:textId="587D3F8F" w:rsidR="003B13C1" w:rsidRPr="008A342A" w:rsidRDefault="003B13C1" w:rsidP="003B13C1">
            <w:r w:rsidRPr="00172C9C">
              <w:t>712</w:t>
            </w:r>
          </w:p>
        </w:tc>
        <w:tc>
          <w:tcPr>
            <w:tcW w:w="7650" w:type="dxa"/>
            <w:vAlign w:val="center"/>
          </w:tcPr>
          <w:p w14:paraId="7FF2E73E" w14:textId="57FC2E9C" w:rsidR="003B13C1" w:rsidRPr="008A342A" w:rsidRDefault="003B13C1" w:rsidP="003B13C1">
            <w:r w:rsidRPr="00172C9C">
              <w:t xml:space="preserve">Calculate area (square feet, square </w:t>
            </w:r>
            <w:proofErr w:type="gramStart"/>
            <w:r w:rsidRPr="00172C9C">
              <w:t>yards</w:t>
            </w:r>
            <w:proofErr w:type="gramEnd"/>
            <w:r w:rsidRPr="00172C9C">
              <w:t xml:space="preserve"> and acreage).</w:t>
            </w:r>
          </w:p>
        </w:tc>
        <w:tc>
          <w:tcPr>
            <w:tcW w:w="1620" w:type="dxa"/>
            <w:vAlign w:val="center"/>
          </w:tcPr>
          <w:p w14:paraId="249E433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55B0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0F4B4B5A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69951FB" w14:textId="0094F277" w:rsidR="003B13C1" w:rsidRPr="008A342A" w:rsidRDefault="003B13C1" w:rsidP="003B13C1">
            <w:r w:rsidRPr="00172C9C">
              <w:t>713</w:t>
            </w:r>
          </w:p>
        </w:tc>
        <w:tc>
          <w:tcPr>
            <w:tcW w:w="7650" w:type="dxa"/>
            <w:vAlign w:val="center"/>
          </w:tcPr>
          <w:p w14:paraId="12EABEF0" w14:textId="6D265FE6" w:rsidR="003B13C1" w:rsidRPr="008A342A" w:rsidRDefault="003B13C1" w:rsidP="003B13C1">
            <w:r w:rsidRPr="00172C9C">
              <w:t>Analyze and interpret soil surveys.</w:t>
            </w:r>
          </w:p>
        </w:tc>
        <w:tc>
          <w:tcPr>
            <w:tcW w:w="1620" w:type="dxa"/>
            <w:vAlign w:val="center"/>
          </w:tcPr>
          <w:p w14:paraId="52ABABDE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D43B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02D05B1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89EE645" w14:textId="7439DBE3" w:rsidR="003B13C1" w:rsidRPr="008A342A" w:rsidRDefault="003B13C1" w:rsidP="003B13C1">
            <w:r w:rsidRPr="00172C9C">
              <w:t>714</w:t>
            </w:r>
          </w:p>
        </w:tc>
        <w:tc>
          <w:tcPr>
            <w:tcW w:w="7650" w:type="dxa"/>
            <w:vAlign w:val="center"/>
          </w:tcPr>
          <w:p w14:paraId="32F4DC47" w14:textId="60A40F8B" w:rsidR="003B13C1" w:rsidRPr="008A342A" w:rsidRDefault="003B13C1" w:rsidP="003B13C1">
            <w:r w:rsidRPr="00172C9C">
              <w:t>Identify the top five Pennsylvania field crops and vegetable crops by ac</w:t>
            </w:r>
            <w:r w:rsidR="00A3531D">
              <w:t>re</w:t>
            </w:r>
            <w:r w:rsidRPr="00172C9C">
              <w:t>age.</w:t>
            </w:r>
          </w:p>
        </w:tc>
        <w:tc>
          <w:tcPr>
            <w:tcW w:w="1620" w:type="dxa"/>
            <w:vAlign w:val="center"/>
          </w:tcPr>
          <w:p w14:paraId="76B3694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D9DE2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3D1F3A8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858B7FD" w14:textId="4EA4CA45" w:rsidR="003B13C1" w:rsidRPr="008A342A" w:rsidRDefault="003B13C1" w:rsidP="003B13C1">
            <w:r w:rsidRPr="00172C9C">
              <w:t>715</w:t>
            </w:r>
          </w:p>
        </w:tc>
        <w:tc>
          <w:tcPr>
            <w:tcW w:w="7650" w:type="dxa"/>
            <w:vAlign w:val="center"/>
          </w:tcPr>
          <w:p w14:paraId="4E972679" w14:textId="22F09AC6" w:rsidR="003B13C1" w:rsidRPr="008A342A" w:rsidRDefault="003B13C1" w:rsidP="003B13C1">
            <w:r w:rsidRPr="00172C9C">
              <w:t>RESERVED</w:t>
            </w:r>
          </w:p>
        </w:tc>
        <w:tc>
          <w:tcPr>
            <w:tcW w:w="1620" w:type="dxa"/>
            <w:vAlign w:val="center"/>
          </w:tcPr>
          <w:p w14:paraId="17ABC75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A8D0D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0BB1A56" w14:textId="77777777" w:rsidR="00CB0767" w:rsidRDefault="00CB0767" w:rsidP="00FA5C60">
      <w:pPr>
        <w:pStyle w:val="Heading2"/>
      </w:pPr>
      <w:bookmarkStart w:id="3" w:name="_Hlk66374067"/>
    </w:p>
    <w:p w14:paraId="6ADCCBFF" w14:textId="77777777" w:rsidR="00CB0767" w:rsidRDefault="00CB0767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74EE0904" w:rsidR="00FA5C60" w:rsidRDefault="00FA5C60" w:rsidP="00FA5C60">
      <w:pPr>
        <w:pStyle w:val="Heading2"/>
      </w:pPr>
      <w:r>
        <w:lastRenderedPageBreak/>
        <w:t xml:space="preserve">800 </w:t>
      </w:r>
      <w:r w:rsidR="003B13C1">
        <w:t>Power, Structural and Technic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16072BA6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2532089" w14:textId="59449C71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1</w:t>
            </w:r>
          </w:p>
        </w:tc>
        <w:tc>
          <w:tcPr>
            <w:tcW w:w="7650" w:type="dxa"/>
            <w:vAlign w:val="center"/>
          </w:tcPr>
          <w:p w14:paraId="6A13E116" w14:textId="2D704CB4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the dangers in an agricultural mechanic shop and workplace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BB9D347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2C2244EA" w14:textId="0B109DA4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2</w:t>
            </w:r>
          </w:p>
        </w:tc>
        <w:tc>
          <w:tcPr>
            <w:tcW w:w="7650" w:type="dxa"/>
            <w:vAlign w:val="center"/>
          </w:tcPr>
          <w:p w14:paraId="39BA9508" w14:textId="159EEE80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and demonstrate wearing of personal protective equipment</w:t>
            </w:r>
            <w:r w:rsidR="00A3531D">
              <w:t xml:space="preserve"> (PPE)</w:t>
            </w:r>
            <w:r w:rsidRPr="00F533A6">
              <w:t>.</w:t>
            </w:r>
            <w:r w:rsidR="00A3531D">
              <w:t xml:space="preserve"> </w:t>
            </w:r>
          </w:p>
        </w:tc>
        <w:tc>
          <w:tcPr>
            <w:tcW w:w="1620" w:type="dxa"/>
            <w:vAlign w:val="center"/>
          </w:tcPr>
          <w:p w14:paraId="45F42D7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B572B62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2EB1786" w14:textId="4389F645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803</w:t>
            </w:r>
          </w:p>
        </w:tc>
        <w:tc>
          <w:tcPr>
            <w:tcW w:w="7650" w:type="dxa"/>
            <w:vAlign w:val="center"/>
          </w:tcPr>
          <w:p w14:paraId="5FF22327" w14:textId="62F4BDFB" w:rsidR="003B13C1" w:rsidRPr="00E60D07" w:rsidRDefault="003B13C1" w:rsidP="003B13C1">
            <w:pPr>
              <w:rPr>
                <w:rFonts w:eastAsia="Times New Roman" w:cs="Arial"/>
              </w:rPr>
            </w:pPr>
            <w:r w:rsidRPr="00F533A6">
              <w:t>Identify and locate firefighting equipment</w:t>
            </w:r>
            <w:r w:rsidR="00A3531D">
              <w:t xml:space="preserve">, e.g., </w:t>
            </w:r>
            <w:r w:rsidRPr="00F533A6">
              <w:t>fire extinguisher, fire blankets.</w:t>
            </w:r>
          </w:p>
        </w:tc>
        <w:tc>
          <w:tcPr>
            <w:tcW w:w="1620" w:type="dxa"/>
            <w:vAlign w:val="center"/>
          </w:tcPr>
          <w:p w14:paraId="673B87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1EBFFD5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DFCCD82" w14:textId="5A799A68" w:rsidR="003B13C1" w:rsidRPr="00214FED" w:rsidRDefault="003B13C1" w:rsidP="003B13C1">
            <w:r w:rsidRPr="00F533A6">
              <w:t>804</w:t>
            </w:r>
          </w:p>
        </w:tc>
        <w:tc>
          <w:tcPr>
            <w:tcW w:w="7650" w:type="dxa"/>
            <w:vAlign w:val="center"/>
          </w:tcPr>
          <w:p w14:paraId="6664DFAC" w14:textId="576DD41D" w:rsidR="003B13C1" w:rsidRPr="00214FED" w:rsidRDefault="003B13C1" w:rsidP="003B13C1">
            <w:r w:rsidRPr="00F533A6">
              <w:t>Identify, select, adjust, maintain</w:t>
            </w:r>
            <w:r w:rsidR="00A3531D">
              <w:t>,</w:t>
            </w:r>
            <w:r w:rsidRPr="00F533A6">
              <w:t xml:space="preserve"> and use common hand tools and power tools.</w:t>
            </w:r>
          </w:p>
        </w:tc>
        <w:tc>
          <w:tcPr>
            <w:tcW w:w="1620" w:type="dxa"/>
            <w:vAlign w:val="center"/>
          </w:tcPr>
          <w:p w14:paraId="46E5B59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0231EC3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E3ED8D3" w14:textId="10620AC0" w:rsidR="003B13C1" w:rsidRPr="00214FED" w:rsidRDefault="003B13C1" w:rsidP="003B13C1">
            <w:r w:rsidRPr="00F533A6">
              <w:t>805</w:t>
            </w:r>
          </w:p>
        </w:tc>
        <w:tc>
          <w:tcPr>
            <w:tcW w:w="7650" w:type="dxa"/>
            <w:vAlign w:val="center"/>
          </w:tcPr>
          <w:p w14:paraId="1C10CD47" w14:textId="5766BB7F" w:rsidR="003B13C1" w:rsidRPr="00214FED" w:rsidRDefault="003B13C1" w:rsidP="003B13C1">
            <w:r w:rsidRPr="00F533A6">
              <w:t>Use measurement devices and techniques for calculating measurement.</w:t>
            </w:r>
          </w:p>
        </w:tc>
        <w:tc>
          <w:tcPr>
            <w:tcW w:w="1620" w:type="dxa"/>
            <w:vAlign w:val="center"/>
          </w:tcPr>
          <w:p w14:paraId="4B9FE03A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7C7AB91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F1AEEC4" w14:textId="1B33E49C" w:rsidR="003B13C1" w:rsidRPr="00AB79FA" w:rsidRDefault="003B13C1" w:rsidP="003B13C1">
            <w:r w:rsidRPr="00F533A6">
              <w:t>806</w:t>
            </w:r>
          </w:p>
        </w:tc>
        <w:tc>
          <w:tcPr>
            <w:tcW w:w="7650" w:type="dxa"/>
            <w:vAlign w:val="center"/>
          </w:tcPr>
          <w:p w14:paraId="6746A706" w14:textId="47AA6C34" w:rsidR="003B13C1" w:rsidRPr="00AB79FA" w:rsidRDefault="003B13C1" w:rsidP="003B13C1">
            <w:r w:rsidRPr="00F533A6">
              <w:t xml:space="preserve">Identify </w:t>
            </w:r>
            <w:r w:rsidR="00A3531D">
              <w:t>e</w:t>
            </w:r>
            <w:r w:rsidRPr="00F533A6">
              <w:t xml:space="preserve">lectric </w:t>
            </w:r>
            <w:r w:rsidR="00A3531D">
              <w:t>a</w:t>
            </w:r>
            <w:r w:rsidRPr="00F533A6">
              <w:t>rc/</w:t>
            </w:r>
            <w:r w:rsidR="00A3531D">
              <w:t>st</w:t>
            </w:r>
            <w:r w:rsidRPr="00F533A6">
              <w:t>ick welding equipment.</w:t>
            </w:r>
          </w:p>
        </w:tc>
        <w:tc>
          <w:tcPr>
            <w:tcW w:w="1620" w:type="dxa"/>
            <w:vAlign w:val="center"/>
          </w:tcPr>
          <w:p w14:paraId="1C82788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5D93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F7A5E8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62F160E" w14:textId="1B629285" w:rsidR="003B13C1" w:rsidRPr="00AB79FA" w:rsidRDefault="003B13C1" w:rsidP="003B13C1">
            <w:r w:rsidRPr="00F533A6">
              <w:t>807</w:t>
            </w:r>
          </w:p>
        </w:tc>
        <w:tc>
          <w:tcPr>
            <w:tcW w:w="7650" w:type="dxa"/>
            <w:vAlign w:val="center"/>
          </w:tcPr>
          <w:p w14:paraId="576DBE0C" w14:textId="2F9BB59C" w:rsidR="003B13C1" w:rsidRPr="00AB79FA" w:rsidRDefault="003B13C1" w:rsidP="003B13C1">
            <w:r w:rsidRPr="00F533A6">
              <w:t>List and identify the components and functions of major engine parts.</w:t>
            </w:r>
          </w:p>
        </w:tc>
        <w:tc>
          <w:tcPr>
            <w:tcW w:w="1620" w:type="dxa"/>
            <w:vAlign w:val="center"/>
          </w:tcPr>
          <w:p w14:paraId="2820BD9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15D43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63B6E48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72C00A82" w14:textId="0392EB7B" w:rsidR="003B13C1" w:rsidRPr="00AB79FA" w:rsidRDefault="003B13C1" w:rsidP="003B13C1">
            <w:r w:rsidRPr="00F533A6">
              <w:t>808</w:t>
            </w:r>
          </w:p>
        </w:tc>
        <w:tc>
          <w:tcPr>
            <w:tcW w:w="7650" w:type="dxa"/>
            <w:vAlign w:val="center"/>
          </w:tcPr>
          <w:p w14:paraId="4C6013B0" w14:textId="1D6FE8BA" w:rsidR="003B13C1" w:rsidRPr="00AB79FA" w:rsidRDefault="003B13C1" w:rsidP="003B13C1">
            <w:r w:rsidRPr="00F533A6">
              <w:t>Review operating and service manuals and schedules</w:t>
            </w:r>
            <w:r w:rsidR="00A3531D">
              <w:t xml:space="preserve"> and </w:t>
            </w:r>
            <w:r w:rsidRPr="00F533A6">
              <w:t>conduct procedures as needed.</w:t>
            </w:r>
          </w:p>
        </w:tc>
        <w:tc>
          <w:tcPr>
            <w:tcW w:w="1620" w:type="dxa"/>
            <w:vAlign w:val="center"/>
          </w:tcPr>
          <w:p w14:paraId="1CE027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58F85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4EEF488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0A2ADE07" w14:textId="2ECC3921" w:rsidR="003B13C1" w:rsidRPr="00AB79FA" w:rsidRDefault="003B13C1" w:rsidP="003B13C1">
            <w:r w:rsidRPr="00F533A6">
              <w:t>809</w:t>
            </w:r>
          </w:p>
        </w:tc>
        <w:tc>
          <w:tcPr>
            <w:tcW w:w="7650" w:type="dxa"/>
            <w:vAlign w:val="center"/>
          </w:tcPr>
          <w:p w14:paraId="29945CBB" w14:textId="13BA3F06" w:rsidR="003B13C1" w:rsidRPr="00AB79FA" w:rsidRDefault="003B13C1" w:rsidP="003B13C1">
            <w:r w:rsidRPr="00F533A6">
              <w:t xml:space="preserve">Identify </w:t>
            </w:r>
            <w:r w:rsidR="00A3531D">
              <w:t>a</w:t>
            </w:r>
            <w:r w:rsidRPr="00F533A6">
              <w:t>g</w:t>
            </w:r>
            <w:r w:rsidR="00A3531D">
              <w:t>riculture e</w:t>
            </w:r>
            <w:r w:rsidRPr="00F533A6">
              <w:t>quipment and their operations</w:t>
            </w:r>
            <w:r w:rsidR="00A3531D">
              <w:t xml:space="preserve">, e.g., </w:t>
            </w:r>
            <w:r w:rsidRPr="00F533A6">
              <w:t>tractor, combine, baler, plow, no-till drill.</w:t>
            </w:r>
          </w:p>
        </w:tc>
        <w:tc>
          <w:tcPr>
            <w:tcW w:w="1620" w:type="dxa"/>
            <w:vAlign w:val="center"/>
          </w:tcPr>
          <w:p w14:paraId="3BB62F8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A0D5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538914DE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1030D6A4" w14:textId="1DF150AF" w:rsidR="003B13C1" w:rsidRPr="00AB79FA" w:rsidRDefault="003B13C1" w:rsidP="003B13C1">
            <w:r w:rsidRPr="00F533A6">
              <w:t>810</w:t>
            </w:r>
          </w:p>
        </w:tc>
        <w:tc>
          <w:tcPr>
            <w:tcW w:w="7650" w:type="dxa"/>
            <w:vAlign w:val="center"/>
          </w:tcPr>
          <w:p w14:paraId="3CA7122B" w14:textId="4DB11361" w:rsidR="003B13C1" w:rsidRPr="00AB79FA" w:rsidRDefault="003B13C1" w:rsidP="003B13C1">
            <w:r w:rsidRPr="00F533A6">
              <w:t>Use a multimeter in electrical theory.</w:t>
            </w:r>
          </w:p>
        </w:tc>
        <w:tc>
          <w:tcPr>
            <w:tcW w:w="1620" w:type="dxa"/>
            <w:vAlign w:val="center"/>
          </w:tcPr>
          <w:p w14:paraId="7070DC2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9B60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6F39611D" w14:textId="77777777" w:rsidTr="003B13C1">
        <w:trPr>
          <w:trHeight w:val="288"/>
        </w:trPr>
        <w:tc>
          <w:tcPr>
            <w:tcW w:w="715" w:type="dxa"/>
            <w:vAlign w:val="center"/>
          </w:tcPr>
          <w:p w14:paraId="66EA7B25" w14:textId="1D4146DC" w:rsidR="003B13C1" w:rsidRPr="00AB79FA" w:rsidRDefault="003B13C1" w:rsidP="003B13C1">
            <w:r w:rsidRPr="00F533A6">
              <w:t>811</w:t>
            </w:r>
          </w:p>
        </w:tc>
        <w:tc>
          <w:tcPr>
            <w:tcW w:w="7650" w:type="dxa"/>
            <w:vAlign w:val="center"/>
          </w:tcPr>
          <w:p w14:paraId="4C8337CC" w14:textId="6C48187F" w:rsidR="003B13C1" w:rsidRPr="00AB79FA" w:rsidRDefault="003B13C1" w:rsidP="003B13C1">
            <w:r w:rsidRPr="00F533A6">
              <w:t>Read and interpret local structural code information.</w:t>
            </w:r>
          </w:p>
        </w:tc>
        <w:tc>
          <w:tcPr>
            <w:tcW w:w="1620" w:type="dxa"/>
            <w:vAlign w:val="center"/>
          </w:tcPr>
          <w:p w14:paraId="6100628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0B19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8737A3D" w:rsidR="00FA5C60" w:rsidRDefault="00FA5C60" w:rsidP="00FA5C60">
      <w:pPr>
        <w:pStyle w:val="Heading2"/>
      </w:pPr>
      <w:r>
        <w:t xml:space="preserve">900 </w:t>
      </w:r>
      <w:r w:rsidR="003B13C1">
        <w:t>Leadershi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proofErr w:type="gramStart"/>
            <w:r w:rsidRPr="00E60D07">
              <w:t>Cross-Walk</w:t>
            </w:r>
            <w:proofErr w:type="gramEnd"/>
          </w:p>
        </w:tc>
      </w:tr>
      <w:tr w:rsidR="003B13C1" w:rsidRPr="00E60D07" w14:paraId="04893423" w14:textId="77777777" w:rsidTr="00887022">
        <w:trPr>
          <w:trHeight w:val="288"/>
        </w:trPr>
        <w:tc>
          <w:tcPr>
            <w:tcW w:w="715" w:type="dxa"/>
          </w:tcPr>
          <w:p w14:paraId="276B5848" w14:textId="732A5B04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1</w:t>
            </w:r>
          </w:p>
        </w:tc>
        <w:tc>
          <w:tcPr>
            <w:tcW w:w="7650" w:type="dxa"/>
          </w:tcPr>
          <w:p w14:paraId="5C267A34" w14:textId="39DA9240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Create short</w:t>
            </w:r>
            <w:r w:rsidR="00A3531D">
              <w:t>-</w:t>
            </w:r>
            <w:r w:rsidRPr="00E41DA6">
              <w:t xml:space="preserve"> and long</w:t>
            </w:r>
            <w:r w:rsidR="00A3531D">
              <w:t>-</w:t>
            </w:r>
            <w:r w:rsidRPr="00E41DA6">
              <w:t>term SMART (Specific, Measurable, Attainable, Realistic, Timely)</w:t>
            </w:r>
            <w:r w:rsidR="00A3531D">
              <w:t xml:space="preserve"> goals</w:t>
            </w:r>
            <w:r w:rsidRPr="00E41DA6">
              <w:t>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6F0310D" w14:textId="77777777" w:rsidTr="00887022">
        <w:trPr>
          <w:trHeight w:val="288"/>
        </w:trPr>
        <w:tc>
          <w:tcPr>
            <w:tcW w:w="715" w:type="dxa"/>
          </w:tcPr>
          <w:p w14:paraId="1EA1D777" w14:textId="2F82E935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2</w:t>
            </w:r>
          </w:p>
        </w:tc>
        <w:tc>
          <w:tcPr>
            <w:tcW w:w="7650" w:type="dxa"/>
          </w:tcPr>
          <w:p w14:paraId="41D3C546" w14:textId="483B5887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Participate in an intra</w:t>
            </w:r>
            <w:r w:rsidR="00A3531D">
              <w:t>-</w:t>
            </w:r>
            <w:r w:rsidRPr="00E41DA6">
              <w:t>curricular agricultural student organization, such as FFA.</w:t>
            </w:r>
          </w:p>
        </w:tc>
        <w:tc>
          <w:tcPr>
            <w:tcW w:w="1620" w:type="dxa"/>
            <w:vAlign w:val="center"/>
          </w:tcPr>
          <w:p w14:paraId="7443EE7C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2CCBB0F6" w14:textId="77777777" w:rsidTr="00887022">
        <w:trPr>
          <w:trHeight w:val="288"/>
        </w:trPr>
        <w:tc>
          <w:tcPr>
            <w:tcW w:w="715" w:type="dxa"/>
          </w:tcPr>
          <w:p w14:paraId="67968DB9" w14:textId="62F2E72F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903</w:t>
            </w:r>
          </w:p>
        </w:tc>
        <w:tc>
          <w:tcPr>
            <w:tcW w:w="7650" w:type="dxa"/>
          </w:tcPr>
          <w:p w14:paraId="15C7CF6C" w14:textId="44056FDC" w:rsidR="003B13C1" w:rsidRPr="00E60D07" w:rsidRDefault="003B13C1" w:rsidP="003B13C1">
            <w:pPr>
              <w:rPr>
                <w:rFonts w:eastAsia="Times New Roman" w:cs="Arial"/>
              </w:rPr>
            </w:pPr>
            <w:r w:rsidRPr="00E41DA6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B13C1" w:rsidRPr="00E60D07" w14:paraId="3A7742B8" w14:textId="77777777" w:rsidTr="00887022">
        <w:trPr>
          <w:trHeight w:val="288"/>
        </w:trPr>
        <w:tc>
          <w:tcPr>
            <w:tcW w:w="715" w:type="dxa"/>
          </w:tcPr>
          <w:p w14:paraId="16A487D4" w14:textId="04EF344D" w:rsidR="003B13C1" w:rsidRPr="001F72A9" w:rsidRDefault="003B13C1" w:rsidP="003B13C1">
            <w:r w:rsidRPr="00E41DA6">
              <w:t>904</w:t>
            </w:r>
          </w:p>
        </w:tc>
        <w:tc>
          <w:tcPr>
            <w:tcW w:w="7650" w:type="dxa"/>
          </w:tcPr>
          <w:p w14:paraId="40FB7FAC" w14:textId="4E510B6D" w:rsidR="003B13C1" w:rsidRPr="001F72A9" w:rsidRDefault="003B13C1" w:rsidP="003B13C1">
            <w:r w:rsidRPr="00E41DA6">
              <w:t>Demonstrate oral, written, and verbal skills necessary for employment.</w:t>
            </w:r>
          </w:p>
        </w:tc>
        <w:tc>
          <w:tcPr>
            <w:tcW w:w="1620" w:type="dxa"/>
            <w:vAlign w:val="center"/>
          </w:tcPr>
          <w:p w14:paraId="0B5DB10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1BDF45AD" w14:textId="77777777" w:rsidTr="00887022">
        <w:trPr>
          <w:trHeight w:val="288"/>
        </w:trPr>
        <w:tc>
          <w:tcPr>
            <w:tcW w:w="715" w:type="dxa"/>
          </w:tcPr>
          <w:p w14:paraId="2176FEFB" w14:textId="53A2D724" w:rsidR="003B13C1" w:rsidRPr="001F72A9" w:rsidRDefault="003B13C1" w:rsidP="003B13C1">
            <w:r w:rsidRPr="00E41DA6">
              <w:t>905</w:t>
            </w:r>
          </w:p>
        </w:tc>
        <w:tc>
          <w:tcPr>
            <w:tcW w:w="7650" w:type="dxa"/>
          </w:tcPr>
          <w:p w14:paraId="6D209CF3" w14:textId="72D6BB53" w:rsidR="003B13C1" w:rsidRPr="001F72A9" w:rsidRDefault="003B13C1" w:rsidP="003B13C1">
            <w:r w:rsidRPr="00E41DA6">
              <w:t>Research and participate in career opportunities in agriculture.</w:t>
            </w:r>
          </w:p>
        </w:tc>
        <w:tc>
          <w:tcPr>
            <w:tcW w:w="1620" w:type="dxa"/>
            <w:vAlign w:val="center"/>
          </w:tcPr>
          <w:p w14:paraId="17321835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2F052F1" w14:textId="77777777" w:rsidTr="00887022">
        <w:trPr>
          <w:trHeight w:val="288"/>
        </w:trPr>
        <w:tc>
          <w:tcPr>
            <w:tcW w:w="715" w:type="dxa"/>
          </w:tcPr>
          <w:p w14:paraId="685292A4" w14:textId="70162998" w:rsidR="003B13C1" w:rsidRPr="001F72A9" w:rsidRDefault="003B13C1" w:rsidP="003B13C1">
            <w:r w:rsidRPr="00E41DA6">
              <w:t>906</w:t>
            </w:r>
          </w:p>
        </w:tc>
        <w:tc>
          <w:tcPr>
            <w:tcW w:w="7650" w:type="dxa"/>
          </w:tcPr>
          <w:p w14:paraId="42D09EAE" w14:textId="3BB61888" w:rsidR="003B13C1" w:rsidRPr="001F72A9" w:rsidRDefault="003B13C1" w:rsidP="003B13C1">
            <w:r w:rsidRPr="00E41DA6">
              <w:t>Create a career objective and develop a plan of experiences and academics to meet the objective.</w:t>
            </w:r>
          </w:p>
        </w:tc>
        <w:tc>
          <w:tcPr>
            <w:tcW w:w="1620" w:type="dxa"/>
            <w:vAlign w:val="center"/>
          </w:tcPr>
          <w:p w14:paraId="586451C6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354A34B5" w14:textId="77777777" w:rsidTr="00887022">
        <w:trPr>
          <w:trHeight w:val="288"/>
        </w:trPr>
        <w:tc>
          <w:tcPr>
            <w:tcW w:w="715" w:type="dxa"/>
          </w:tcPr>
          <w:p w14:paraId="2F4184C8" w14:textId="1C42C497" w:rsidR="003B13C1" w:rsidRPr="001F72A9" w:rsidRDefault="003B13C1" w:rsidP="003B13C1">
            <w:r w:rsidRPr="00E41DA6">
              <w:lastRenderedPageBreak/>
              <w:t>907</w:t>
            </w:r>
          </w:p>
        </w:tc>
        <w:tc>
          <w:tcPr>
            <w:tcW w:w="7650" w:type="dxa"/>
          </w:tcPr>
          <w:p w14:paraId="7F8FB509" w14:textId="6F0DB973" w:rsidR="003B13C1" w:rsidRPr="001F72A9" w:rsidRDefault="003B13C1" w:rsidP="003B13C1">
            <w:r w:rsidRPr="00E41DA6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  <w:tr w:rsidR="003B13C1" w:rsidRPr="00E60D07" w14:paraId="0BA470B2" w14:textId="77777777" w:rsidTr="00887022">
        <w:trPr>
          <w:trHeight w:val="288"/>
        </w:trPr>
        <w:tc>
          <w:tcPr>
            <w:tcW w:w="715" w:type="dxa"/>
          </w:tcPr>
          <w:p w14:paraId="297264E1" w14:textId="7C906A02" w:rsidR="003B13C1" w:rsidRPr="00123D5C" w:rsidRDefault="003B13C1" w:rsidP="003B13C1">
            <w:r w:rsidRPr="00E41DA6">
              <w:t>908</w:t>
            </w:r>
          </w:p>
        </w:tc>
        <w:tc>
          <w:tcPr>
            <w:tcW w:w="7650" w:type="dxa"/>
          </w:tcPr>
          <w:p w14:paraId="2494D146" w14:textId="4B3FCB08" w:rsidR="003B13C1" w:rsidRPr="00123D5C" w:rsidRDefault="003B13C1" w:rsidP="003B13C1">
            <w:r w:rsidRPr="00E41DA6">
              <w:t>Apply concepts of conducting a meeting.</w:t>
            </w:r>
          </w:p>
        </w:tc>
        <w:tc>
          <w:tcPr>
            <w:tcW w:w="1620" w:type="dxa"/>
            <w:vAlign w:val="center"/>
          </w:tcPr>
          <w:p w14:paraId="7C2D337B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1CF9B4" w14:textId="77777777" w:rsidR="003B13C1" w:rsidRPr="00E60D07" w:rsidRDefault="003B13C1" w:rsidP="003B13C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106559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6729" w14:textId="77777777" w:rsidR="00E831D3" w:rsidRDefault="00E831D3" w:rsidP="000733E4">
      <w:pPr>
        <w:spacing w:after="0" w:line="240" w:lineRule="auto"/>
      </w:pPr>
      <w:r>
        <w:separator/>
      </w:r>
    </w:p>
  </w:endnote>
  <w:endnote w:type="continuationSeparator" w:id="0">
    <w:p w14:paraId="711F5B01" w14:textId="77777777" w:rsidR="00E831D3" w:rsidRDefault="00E831D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D4B99" w14:textId="77777777" w:rsidR="00A756F1" w:rsidRDefault="00A756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77E1F1" w:rsidR="009B6E33" w:rsidRPr="00EA0658" w:rsidRDefault="00EA0658" w:rsidP="008E4F8F">
    <w:pPr>
      <w:pStyle w:val="Footer"/>
      <w:tabs>
        <w:tab w:val="clear" w:pos="9360"/>
        <w:tab w:val="right" w:pos="12690"/>
      </w:tabs>
    </w:pPr>
    <w:r w:rsidRPr="00EA0658">
      <w:t>Agricultural Production Operations, General CIP 01.0301</w:t>
    </w:r>
    <w:r w:rsidR="00D61A3A">
      <w:t xml:space="preserve">   Revised November 2020</w:t>
    </w:r>
    <w:r w:rsidR="008E4F8F">
      <w:tab/>
    </w:r>
    <w:r w:rsidR="008E4F8F">
      <w:fldChar w:fldCharType="begin"/>
    </w:r>
    <w:r w:rsidR="008E4F8F">
      <w:instrText xml:space="preserve"> PAGE   \* MERGEFORMAT </w:instrText>
    </w:r>
    <w:r w:rsidR="008E4F8F">
      <w:fldChar w:fldCharType="separate"/>
    </w:r>
    <w:r w:rsidR="008E4F8F">
      <w:rPr>
        <w:noProof/>
      </w:rPr>
      <w:t>1</w:t>
    </w:r>
    <w:r w:rsidR="008E4F8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F44C" w14:textId="77777777" w:rsidR="00A756F1" w:rsidRDefault="00A756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237ED" w14:textId="77777777" w:rsidR="00E831D3" w:rsidRDefault="00E831D3" w:rsidP="000733E4">
      <w:pPr>
        <w:spacing w:after="0" w:line="240" w:lineRule="auto"/>
      </w:pPr>
      <w:r>
        <w:separator/>
      </w:r>
    </w:p>
  </w:footnote>
  <w:footnote w:type="continuationSeparator" w:id="0">
    <w:p w14:paraId="11D7DECF" w14:textId="77777777" w:rsidR="00E831D3" w:rsidRDefault="00E831D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867B" w14:textId="77777777" w:rsidR="00A756F1" w:rsidRDefault="00A756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5653" w14:textId="77777777" w:rsidR="00271FFA" w:rsidRPr="002C041C" w:rsidRDefault="00271FFA" w:rsidP="00271FFA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826691F" w14:textId="77777777" w:rsidR="00271FFA" w:rsidRPr="00A458FF" w:rsidRDefault="00271FFA" w:rsidP="00271FFA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B30DD" w14:textId="77777777" w:rsidR="00A756F1" w:rsidRDefault="00A756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64C0F"/>
    <w:rsid w:val="000733E4"/>
    <w:rsid w:val="000B2EFC"/>
    <w:rsid w:val="000D5D31"/>
    <w:rsid w:val="00123BA3"/>
    <w:rsid w:val="001314D6"/>
    <w:rsid w:val="00133CD1"/>
    <w:rsid w:val="00153EE8"/>
    <w:rsid w:val="001752DE"/>
    <w:rsid w:val="001A0696"/>
    <w:rsid w:val="001A152A"/>
    <w:rsid w:val="001C5B5A"/>
    <w:rsid w:val="002146A6"/>
    <w:rsid w:val="00216F40"/>
    <w:rsid w:val="00217F98"/>
    <w:rsid w:val="00264B51"/>
    <w:rsid w:val="00271FFA"/>
    <w:rsid w:val="002A5F84"/>
    <w:rsid w:val="0033180A"/>
    <w:rsid w:val="00347445"/>
    <w:rsid w:val="00350C24"/>
    <w:rsid w:val="0038764F"/>
    <w:rsid w:val="003A2995"/>
    <w:rsid w:val="003A6945"/>
    <w:rsid w:val="003B13C1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6314B5"/>
    <w:rsid w:val="006704EF"/>
    <w:rsid w:val="00693600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E4F8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3531D"/>
    <w:rsid w:val="00A41E38"/>
    <w:rsid w:val="00A434D0"/>
    <w:rsid w:val="00A55A5F"/>
    <w:rsid w:val="00A756F1"/>
    <w:rsid w:val="00AB147A"/>
    <w:rsid w:val="00AB3959"/>
    <w:rsid w:val="00AD7047"/>
    <w:rsid w:val="00B27399"/>
    <w:rsid w:val="00B70D2C"/>
    <w:rsid w:val="00B7170A"/>
    <w:rsid w:val="00B719D0"/>
    <w:rsid w:val="00B82CCC"/>
    <w:rsid w:val="00B847A3"/>
    <w:rsid w:val="00BD2444"/>
    <w:rsid w:val="00C30671"/>
    <w:rsid w:val="00C36E47"/>
    <w:rsid w:val="00C54576"/>
    <w:rsid w:val="00CA1AFB"/>
    <w:rsid w:val="00CA5C5A"/>
    <w:rsid w:val="00CB0767"/>
    <w:rsid w:val="00CC604E"/>
    <w:rsid w:val="00CC6849"/>
    <w:rsid w:val="00D04192"/>
    <w:rsid w:val="00D34DDA"/>
    <w:rsid w:val="00D47433"/>
    <w:rsid w:val="00D61A3A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1D3"/>
    <w:rsid w:val="00E83B3B"/>
    <w:rsid w:val="00EA0658"/>
    <w:rsid w:val="00EA52C5"/>
    <w:rsid w:val="00EA581C"/>
    <w:rsid w:val="00EC747E"/>
    <w:rsid w:val="00EE0ECF"/>
    <w:rsid w:val="00EE4AED"/>
    <w:rsid w:val="00EF734D"/>
    <w:rsid w:val="00F13CC6"/>
    <w:rsid w:val="00F15EBF"/>
    <w:rsid w:val="00FA394D"/>
    <w:rsid w:val="00FA5C60"/>
    <w:rsid w:val="00FB6C80"/>
    <w:rsid w:val="00FF1114"/>
    <w:rsid w:val="00FF5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6314B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D5D5C6-EE5D-4041-B111-260285464142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8C61EFE-CF3E-4401-8A47-9B207394DB8C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C4BB5C-FE28-4145-94BA-3D6AADAAEB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6</Words>
  <Characters>6249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0301 Agricultural Production</vt:lpstr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301 Agricultural Production</dc:title>
  <dc:subject/>
  <dc:creator>Henry, Rachel</dc:creator>
  <cp:keywords/>
  <dc:description/>
  <cp:lastModifiedBy>Heimbach, Bunne</cp:lastModifiedBy>
  <cp:revision>2</cp:revision>
  <dcterms:created xsi:type="dcterms:W3CDTF">2023-02-16T16:14:00Z</dcterms:created>
  <dcterms:modified xsi:type="dcterms:W3CDTF">2023-02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47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